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15E0E6" w14:textId="2A951D2D" w:rsidR="0051358C" w:rsidRPr="00884AF4" w:rsidRDefault="003014C9" w:rsidP="00884AF4">
      <w:pPr>
        <w:pStyle w:val="a5"/>
        <w:spacing w:after="0" w:line="276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884AF4">
        <w:rPr>
          <w:rFonts w:ascii="Times New Roman" w:hAnsi="Times New Roman" w:cs="Times New Roman"/>
          <w:color w:val="auto"/>
          <w:sz w:val="24"/>
          <w:szCs w:val="24"/>
        </w:rPr>
        <w:t>Curriculum Vitae</w:t>
      </w:r>
    </w:p>
    <w:p w14:paraId="0FA48F13" w14:textId="7ECF420D" w:rsidR="00C06920" w:rsidRPr="00884AF4" w:rsidRDefault="00884AF4" w:rsidP="00884AF4">
      <w:pPr>
        <w:pStyle w:val="2"/>
        <w:jc w:val="center"/>
        <w:rPr>
          <w:rFonts w:ascii="Times New Roman" w:hAnsi="Times New Roman" w:cs="Times New Roman"/>
          <w:b/>
          <w:bCs/>
          <w:sz w:val="48"/>
          <w:szCs w:val="52"/>
        </w:rPr>
      </w:pPr>
      <w:r w:rsidRPr="00884AF4">
        <w:rPr>
          <w:rFonts w:ascii="Times New Roman" w:hAnsi="Times New Roman" w:cs="Times New Roman"/>
          <w:b/>
          <w:bCs/>
          <w:sz w:val="48"/>
          <w:szCs w:val="52"/>
        </w:rPr>
        <w:t>Jeongwi An</w:t>
      </w:r>
    </w:p>
    <w:tbl>
      <w:tblPr>
        <w:tblStyle w:val="a6"/>
        <w:tblW w:w="90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1134"/>
        <w:gridCol w:w="6757"/>
      </w:tblGrid>
      <w:tr w:rsidR="00912A21" w:rsidRPr="008B6644" w14:paraId="1DD32A23" w14:textId="77777777" w:rsidTr="009A24E4">
        <w:trPr>
          <w:trHeight w:val="200"/>
        </w:trPr>
        <w:tc>
          <w:tcPr>
            <w:tcW w:w="902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5E4BD264" w14:textId="08218863" w:rsidR="00912A21" w:rsidRPr="00991C91" w:rsidRDefault="00912A21" w:rsidP="008B6644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Personal Details</w:t>
            </w:r>
          </w:p>
        </w:tc>
      </w:tr>
      <w:tr w:rsidR="00912A21" w:rsidRPr="008B6644" w14:paraId="02DCC7E5" w14:textId="77777777" w:rsidTr="00991C91">
        <w:trPr>
          <w:trHeight w:val="1129"/>
        </w:trPr>
        <w:tc>
          <w:tcPr>
            <w:tcW w:w="1129" w:type="dxa"/>
            <w:tcBorders>
              <w:top w:val="single" w:sz="12" w:space="0" w:color="auto"/>
              <w:bottom w:val="single" w:sz="12" w:space="0" w:color="auto"/>
            </w:tcBorders>
          </w:tcPr>
          <w:p w14:paraId="381C7B59" w14:textId="77777777" w:rsidR="009F4A3A" w:rsidRPr="009F4A3A" w:rsidRDefault="009F4A3A" w:rsidP="008B6644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3CEB1DD1" w14:textId="749A1E63" w:rsidR="009F4A3A" w:rsidRPr="00991C91" w:rsidRDefault="009F4A3A" w:rsidP="008B664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A</w:t>
            </w:r>
            <w:r>
              <w:rPr>
                <w:rFonts w:ascii="Times New Roman" w:hAnsi="Times New Roman" w:cs="Times New Roman"/>
                <w:b/>
                <w:bCs/>
              </w:rPr>
              <w:t>ddress</w:t>
            </w:r>
          </w:p>
          <w:p w14:paraId="2C7DC65D" w14:textId="4DF6EB79" w:rsidR="009F4A3A" w:rsidRDefault="009F4A3A" w:rsidP="008B6644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4B4564E" w14:textId="77777777" w:rsidR="00884AF4" w:rsidRDefault="00884AF4" w:rsidP="008B6644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33354E5" w14:textId="77777777" w:rsidR="009F4A3A" w:rsidRPr="009F4A3A" w:rsidRDefault="009F4A3A" w:rsidP="008B6644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21E59BD5" w14:textId="734CC1E9" w:rsidR="00912A21" w:rsidRDefault="00912A21" w:rsidP="008B6644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Phone</w:t>
            </w:r>
          </w:p>
          <w:p w14:paraId="62B7F6FC" w14:textId="77777777" w:rsidR="009F4A3A" w:rsidRPr="009F4A3A" w:rsidRDefault="009F4A3A" w:rsidP="008B6644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55681EDF" w14:textId="009808E8" w:rsidR="00912A21" w:rsidRPr="008B6644" w:rsidRDefault="00912A21" w:rsidP="008B6644">
            <w:pPr>
              <w:rPr>
                <w:rFonts w:ascii="Times New Roman" w:hAnsi="Times New Roman" w:cs="Times New Roman"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E-mail</w:t>
            </w:r>
          </w:p>
        </w:tc>
        <w:tc>
          <w:tcPr>
            <w:tcW w:w="7891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84FF3D" w14:textId="77777777" w:rsidR="009F4A3A" w:rsidRPr="009F4A3A" w:rsidRDefault="009F4A3A" w:rsidP="008B6644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261966C4" w14:textId="77777777" w:rsidR="00884AF4" w:rsidRDefault="00027364" w:rsidP="008B66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200 </w:t>
            </w:r>
            <w:r>
              <w:rPr>
                <w:rFonts w:ascii="Times New Roman" w:hAnsi="Times New Roman" w:cs="Times New Roman" w:hint="eastAsia"/>
              </w:rPr>
              <w:t>L</w:t>
            </w:r>
            <w:r>
              <w:rPr>
                <w:rFonts w:ascii="Times New Roman" w:hAnsi="Times New Roman" w:cs="Times New Roman"/>
              </w:rPr>
              <w:t xml:space="preserve">ife Sciences Building, 53 Campus Drive </w:t>
            </w:r>
          </w:p>
          <w:p w14:paraId="3B08E7D7" w14:textId="25975506" w:rsidR="00027364" w:rsidRDefault="009F4A3A" w:rsidP="008B6644">
            <w:pPr>
              <w:rPr>
                <w:rFonts w:ascii="Times New Roman" w:hAnsi="Times New Roman" w:cs="Times New Roman"/>
              </w:rPr>
            </w:pPr>
            <w:r w:rsidRPr="009F4A3A">
              <w:rPr>
                <w:rFonts w:ascii="Times New Roman" w:hAnsi="Times New Roman" w:cs="Times New Roman"/>
              </w:rPr>
              <w:t>Department of Psychology,</w:t>
            </w:r>
            <w:r w:rsidR="00027364">
              <w:rPr>
                <w:rFonts w:ascii="Times New Roman" w:hAnsi="Times New Roman" w:cs="Times New Roman"/>
              </w:rPr>
              <w:t xml:space="preserve"> West Virginia University</w:t>
            </w:r>
            <w:r w:rsidR="00884AF4">
              <w:rPr>
                <w:rFonts w:ascii="Times New Roman" w:hAnsi="Times New Roman" w:cs="Times New Roman"/>
              </w:rPr>
              <w:t xml:space="preserve">, </w:t>
            </w:r>
            <w:r w:rsidR="00027364">
              <w:rPr>
                <w:rFonts w:ascii="Times New Roman" w:hAnsi="Times New Roman" w:cs="Times New Roman"/>
              </w:rPr>
              <w:t>P.O Box 6040</w:t>
            </w:r>
          </w:p>
          <w:p w14:paraId="3CECBFBE" w14:textId="0BA4D7C9" w:rsidR="009F4A3A" w:rsidRDefault="00027364" w:rsidP="008B66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rgantown, West Virginia </w:t>
            </w:r>
          </w:p>
          <w:p w14:paraId="1BF90D58" w14:textId="77777777" w:rsidR="009F4A3A" w:rsidRPr="009F4A3A" w:rsidRDefault="009F4A3A" w:rsidP="008B6644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48E44766" w14:textId="04BC692A" w:rsidR="00912A21" w:rsidRDefault="00884AF4" w:rsidP="008B66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81-285-1862</w:t>
            </w:r>
          </w:p>
          <w:p w14:paraId="3135C8E8" w14:textId="77777777" w:rsidR="009F4A3A" w:rsidRPr="009F4A3A" w:rsidRDefault="009F4A3A" w:rsidP="008B6644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76F2463D" w14:textId="6BAC18F1" w:rsidR="00B04911" w:rsidRDefault="006647B5" w:rsidP="008B6644">
            <w:pPr>
              <w:rPr>
                <w:rFonts w:ascii="Times New Roman" w:hAnsi="Times New Roman" w:cs="Times New Roman"/>
              </w:rPr>
            </w:pPr>
            <w:hyperlink r:id="rId6" w:history="1">
              <w:r w:rsidR="00884AF4" w:rsidRPr="0019483B">
                <w:rPr>
                  <w:rStyle w:val="a7"/>
                  <w:rFonts w:ascii="Times New Roman" w:hAnsi="Times New Roman" w:cs="Times New Roman"/>
                </w:rPr>
                <w:t>ja00025@mix.wvu.edu</w:t>
              </w:r>
            </w:hyperlink>
          </w:p>
          <w:p w14:paraId="5A79847E" w14:textId="75E540C2" w:rsidR="00B04911" w:rsidRPr="00884AF4" w:rsidRDefault="00B04911" w:rsidP="008B6644">
            <w:pPr>
              <w:rPr>
                <w:rFonts w:ascii="Times New Roman" w:hAnsi="Times New Roman" w:cs="Times New Roman" w:hint="eastAsia"/>
              </w:rPr>
            </w:pPr>
          </w:p>
        </w:tc>
      </w:tr>
      <w:tr w:rsidR="000A6191" w:rsidRPr="008B6644" w14:paraId="41029118" w14:textId="77777777" w:rsidTr="009A24E4">
        <w:trPr>
          <w:trHeight w:val="258"/>
        </w:trPr>
        <w:tc>
          <w:tcPr>
            <w:tcW w:w="902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49043218" w14:textId="557FE500" w:rsidR="00A050B6" w:rsidRPr="00991C91" w:rsidRDefault="00A050B6" w:rsidP="008B6644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Education</w:t>
            </w:r>
          </w:p>
        </w:tc>
      </w:tr>
      <w:tr w:rsidR="000A6191" w:rsidRPr="008B6644" w14:paraId="613D92C8" w14:textId="77777777" w:rsidTr="00FB099B">
        <w:tc>
          <w:tcPr>
            <w:tcW w:w="2263" w:type="dxa"/>
            <w:gridSpan w:val="2"/>
            <w:tcBorders>
              <w:top w:val="single" w:sz="12" w:space="0" w:color="auto"/>
            </w:tcBorders>
          </w:tcPr>
          <w:p w14:paraId="028BD0FE" w14:textId="77777777" w:rsidR="00A52540" w:rsidRPr="00A52540" w:rsidRDefault="00A52540" w:rsidP="008B6644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452C0A09" w14:textId="0A9B9B88" w:rsidR="00884AF4" w:rsidRDefault="00884AF4" w:rsidP="008B6644">
            <w:pPr>
              <w:rPr>
                <w:rFonts w:ascii="Times New Roman" w:hAnsi="Times New Roman" w:cs="Times New Roman"/>
                <w:b/>
                <w:bCs/>
              </w:rPr>
            </w:pPr>
            <w:r w:rsidRPr="00884AF4">
              <w:rPr>
                <w:rFonts w:ascii="Times New Roman" w:hAnsi="Times New Roman" w:cs="Times New Roman"/>
                <w:b/>
                <w:bCs/>
              </w:rPr>
              <w:t>Aug.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2020 </w:t>
            </w:r>
            <w:r w:rsidRPr="00884AF4">
              <w:rPr>
                <w:rFonts w:ascii="Times New Roman" w:hAnsi="Times New Roman" w:cs="Times New Roman"/>
                <w:b/>
                <w:bCs/>
              </w:rPr>
              <w:t>–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Present</w:t>
            </w:r>
          </w:p>
          <w:p w14:paraId="0EAA7412" w14:textId="3C338AD7" w:rsidR="00884AF4" w:rsidRDefault="00884AF4" w:rsidP="008B6644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0622BB4" w14:textId="77777777" w:rsidR="00884AF4" w:rsidRPr="00884AF4" w:rsidRDefault="00884AF4" w:rsidP="008B6644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A851F69" w14:textId="4445CF3C" w:rsidR="00256EC9" w:rsidRPr="00991C91" w:rsidRDefault="00E72F42" w:rsidP="008B6644">
            <w:pPr>
              <w:rPr>
                <w:rFonts w:ascii="Times New Roman" w:hAnsi="Times New Roman" w:cs="Times New Roman"/>
                <w:b/>
                <w:bCs/>
              </w:rPr>
            </w:pPr>
            <w:r w:rsidRPr="00884AF4">
              <w:rPr>
                <w:rFonts w:ascii="Times New Roman" w:hAnsi="Times New Roman" w:cs="Times New Roman"/>
                <w:b/>
                <w:bCs/>
              </w:rPr>
              <w:t xml:space="preserve">Mar. 2017 </w:t>
            </w:r>
            <w:r w:rsidR="0058293F" w:rsidRPr="00884AF4">
              <w:rPr>
                <w:rFonts w:ascii="Times New Roman" w:hAnsi="Times New Roman" w:cs="Times New Roman"/>
                <w:b/>
                <w:bCs/>
              </w:rPr>
              <w:t>–</w:t>
            </w:r>
            <w:r w:rsidRPr="00884AF4">
              <w:rPr>
                <w:rFonts w:ascii="Times New Roman" w:hAnsi="Times New Roman" w:cs="Times New Roman"/>
                <w:b/>
                <w:bCs/>
              </w:rPr>
              <w:t xml:space="preserve"> Feb.</w:t>
            </w:r>
            <w:r w:rsidRPr="00991C91">
              <w:rPr>
                <w:rFonts w:ascii="Times New Roman" w:hAnsi="Times New Roman" w:cs="Times New Roman"/>
                <w:b/>
                <w:bCs/>
              </w:rPr>
              <w:t xml:space="preserve"> 2019</w:t>
            </w:r>
          </w:p>
        </w:tc>
        <w:tc>
          <w:tcPr>
            <w:tcW w:w="6757" w:type="dxa"/>
            <w:tcBorders>
              <w:top w:val="single" w:sz="12" w:space="0" w:color="auto"/>
            </w:tcBorders>
          </w:tcPr>
          <w:p w14:paraId="6ACC41FD" w14:textId="2BA62EF6" w:rsidR="00A52540" w:rsidRPr="00A52540" w:rsidRDefault="00A52540" w:rsidP="008B6644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044B0D47" w14:textId="5A661267" w:rsidR="00884AF4" w:rsidRDefault="00884AF4" w:rsidP="008B664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D</w:t>
            </w:r>
            <w:r>
              <w:rPr>
                <w:rFonts w:ascii="Times New Roman" w:hAnsi="Times New Roman" w:cs="Times New Roman"/>
                <w:b/>
                <w:bCs/>
              </w:rPr>
              <w:t>octor of Philosophy, Clinical Psychology</w:t>
            </w:r>
          </w:p>
          <w:p w14:paraId="64977203" w14:textId="70C32CD3" w:rsidR="00884AF4" w:rsidRPr="00884AF4" w:rsidRDefault="00884AF4" w:rsidP="008B6644">
            <w:pPr>
              <w:rPr>
                <w:rFonts w:ascii="Times New Roman" w:hAnsi="Times New Roman" w:cs="Times New Roman"/>
              </w:rPr>
            </w:pPr>
            <w:r w:rsidRPr="00884AF4">
              <w:rPr>
                <w:rFonts w:ascii="Times New Roman" w:hAnsi="Times New Roman" w:cs="Times New Roman" w:hint="eastAsia"/>
              </w:rPr>
              <w:t>W</w:t>
            </w:r>
            <w:r w:rsidRPr="00884AF4">
              <w:rPr>
                <w:rFonts w:ascii="Times New Roman" w:hAnsi="Times New Roman" w:cs="Times New Roman"/>
              </w:rPr>
              <w:t>est Virginia University, Morgantown, W</w:t>
            </w:r>
            <w:r>
              <w:rPr>
                <w:rFonts w:ascii="Times New Roman" w:hAnsi="Times New Roman" w:cs="Times New Roman"/>
              </w:rPr>
              <w:t>V</w:t>
            </w:r>
          </w:p>
          <w:p w14:paraId="3BCA71ED" w14:textId="77777777" w:rsidR="00884AF4" w:rsidRDefault="00884AF4" w:rsidP="008B6644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012C2E2" w14:textId="4E49142A" w:rsidR="00256EC9" w:rsidRPr="00991C91" w:rsidRDefault="00E72F42" w:rsidP="008B6644">
            <w:pPr>
              <w:rPr>
                <w:rFonts w:ascii="Times New Roman" w:hAnsi="Times New Roman" w:cs="Times New Roman"/>
                <w:b/>
                <w:bCs/>
                <w:kern w:val="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 xml:space="preserve">M.A. </w:t>
            </w:r>
            <w:r w:rsidR="00D905BA">
              <w:rPr>
                <w:rFonts w:ascii="Times New Roman" w:hAnsi="Times New Roman" w:cs="Times New Roman" w:hint="eastAsia"/>
                <w:b/>
                <w:bCs/>
              </w:rPr>
              <w:t>A</w:t>
            </w:r>
            <w:r w:rsidR="00D905BA">
              <w:rPr>
                <w:rFonts w:ascii="Times New Roman" w:hAnsi="Times New Roman" w:cs="Times New Roman"/>
                <w:b/>
                <w:bCs/>
              </w:rPr>
              <w:t>pplied</w:t>
            </w:r>
            <w:r w:rsidRPr="00991C91">
              <w:rPr>
                <w:rFonts w:ascii="Times New Roman" w:hAnsi="Times New Roman" w:cs="Times New Roman"/>
                <w:b/>
                <w:bCs/>
              </w:rPr>
              <w:t xml:space="preserve"> Psychology</w:t>
            </w:r>
            <w:r w:rsidR="006706AA" w:rsidRPr="00991C91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 w:rsidR="00D905BA">
              <w:rPr>
                <w:rFonts w:ascii="Times New Roman" w:hAnsi="Times New Roman" w:cs="Times New Roman"/>
                <w:b/>
                <w:bCs/>
              </w:rPr>
              <w:t xml:space="preserve">Clinical Psychology / </w:t>
            </w:r>
            <w:r w:rsidR="006706AA" w:rsidRPr="00991C91">
              <w:rPr>
                <w:rFonts w:ascii="Times New Roman" w:hAnsi="Times New Roman" w:cs="Times New Roman"/>
                <w:b/>
                <w:bCs/>
                <w:kern w:val="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ehavioral Medicine Lab</w:t>
            </w:r>
            <w:r w:rsidR="006706AA" w:rsidRPr="00991C91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6ACB135E" w14:textId="76E3B802" w:rsidR="007C7264" w:rsidRPr="008B6644" w:rsidRDefault="00E72F42" w:rsidP="008B6644">
            <w:pPr>
              <w:rPr>
                <w:rFonts w:ascii="Times New Roman" w:hAnsi="Times New Roman" w:cs="Times New Roman"/>
              </w:rPr>
            </w:pPr>
            <w:proofErr w:type="spellStart"/>
            <w:r w:rsidRPr="008B6644">
              <w:rPr>
                <w:rFonts w:ascii="Times New Roman" w:hAnsi="Times New Roman" w:cs="Times New Roman"/>
              </w:rPr>
              <w:t>Chungnam</w:t>
            </w:r>
            <w:proofErr w:type="spellEnd"/>
            <w:r w:rsidRPr="008B6644">
              <w:rPr>
                <w:rFonts w:ascii="Times New Roman" w:hAnsi="Times New Roman" w:cs="Times New Roman"/>
              </w:rPr>
              <w:t xml:space="preserve"> National University, Daejeon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035258E0" w14:textId="3D57E1D2" w:rsidR="009A1D52" w:rsidRPr="008B6644" w:rsidRDefault="009A1D52" w:rsidP="008B6644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Thesis: </w:t>
            </w:r>
            <w:r w:rsidRPr="008B6644">
              <w:rPr>
                <w:rFonts w:ascii="Times New Roman" w:hAnsi="Times New Roman" w:cs="Times New Roman"/>
                <w:i/>
                <w:iCs/>
              </w:rPr>
              <w:t>Efficacy of Interpretation Bias Modification in Patients with Chronic Pain</w:t>
            </w:r>
          </w:p>
          <w:p w14:paraId="403773EA" w14:textId="77777777" w:rsidR="007360F7" w:rsidRPr="008B6644" w:rsidRDefault="00E72F42" w:rsidP="008B6644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GPA: </w:t>
            </w:r>
            <w:r w:rsidR="00084209" w:rsidRPr="008B6644">
              <w:rPr>
                <w:rFonts w:ascii="Times New Roman" w:hAnsi="Times New Roman" w:cs="Times New Roman"/>
              </w:rPr>
              <w:t>4.5/4.5</w:t>
            </w:r>
          </w:p>
          <w:p w14:paraId="6AD3FA7E" w14:textId="05F918C2" w:rsidR="003E00F9" w:rsidRPr="008B6644" w:rsidRDefault="003E00F9" w:rsidP="008B6644">
            <w:pPr>
              <w:rPr>
                <w:rFonts w:ascii="Times New Roman" w:hAnsi="Times New Roman" w:cs="Times New Roman"/>
              </w:rPr>
            </w:pPr>
          </w:p>
        </w:tc>
      </w:tr>
      <w:tr w:rsidR="000A6191" w:rsidRPr="008B6644" w14:paraId="57C9D487" w14:textId="77777777" w:rsidTr="00FB099B">
        <w:tc>
          <w:tcPr>
            <w:tcW w:w="2263" w:type="dxa"/>
            <w:gridSpan w:val="2"/>
            <w:tcBorders>
              <w:bottom w:val="single" w:sz="12" w:space="0" w:color="auto"/>
            </w:tcBorders>
          </w:tcPr>
          <w:p w14:paraId="33898853" w14:textId="77777777" w:rsidR="00D64C67" w:rsidRPr="00991C91" w:rsidRDefault="00D64C67" w:rsidP="008B6644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 xml:space="preserve">Mar. </w:t>
            </w:r>
            <w:r w:rsidRPr="00991C91">
              <w:rPr>
                <w:rFonts w:ascii="Times New Roman" w:hAnsi="Times New Roman" w:cs="Times New Roman"/>
                <w:b/>
                <w:bCs/>
                <w:lang w:val="de-DE"/>
              </w:rPr>
              <w:t>2012 – Feb. 2017</w:t>
            </w:r>
          </w:p>
        </w:tc>
        <w:tc>
          <w:tcPr>
            <w:tcW w:w="6757" w:type="dxa"/>
            <w:tcBorders>
              <w:bottom w:val="single" w:sz="12" w:space="0" w:color="auto"/>
            </w:tcBorders>
          </w:tcPr>
          <w:p w14:paraId="3E3FABB3" w14:textId="77777777" w:rsidR="00D64C67" w:rsidRPr="00991C91" w:rsidRDefault="00D64C67" w:rsidP="008B6644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B.A. Psychology</w:t>
            </w:r>
          </w:p>
          <w:p w14:paraId="2BAAB9CF" w14:textId="256CAD2E" w:rsidR="00D64C67" w:rsidRPr="008B6644" w:rsidRDefault="00D64C67" w:rsidP="008B6644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Kyungpook National University, Daegu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5D74E397" w14:textId="00F30C6F" w:rsidR="00991C91" w:rsidRDefault="00E02294" w:rsidP="008B6644">
            <w:pPr>
              <w:rPr>
                <w:rFonts w:ascii="Times New Roman" w:hAnsi="Times New Roman" w:cs="Times New Roman" w:hint="eastAsia"/>
              </w:rPr>
            </w:pPr>
            <w:r w:rsidRPr="008B6644">
              <w:rPr>
                <w:rFonts w:ascii="Times New Roman" w:hAnsi="Times New Roman" w:cs="Times New Roman"/>
              </w:rPr>
              <w:t>GPA: 4.42/4.5</w:t>
            </w:r>
          </w:p>
          <w:p w14:paraId="4FA7147D" w14:textId="11B8111B" w:rsidR="00B04911" w:rsidRPr="008B6644" w:rsidRDefault="00B04911" w:rsidP="008B6644">
            <w:pPr>
              <w:rPr>
                <w:rFonts w:ascii="Times New Roman" w:hAnsi="Times New Roman" w:cs="Times New Roman"/>
              </w:rPr>
            </w:pPr>
          </w:p>
        </w:tc>
      </w:tr>
      <w:tr w:rsidR="006C6F17" w:rsidRPr="008B6644" w14:paraId="1CDF2875" w14:textId="77777777" w:rsidTr="00A20E49">
        <w:tc>
          <w:tcPr>
            <w:tcW w:w="9020" w:type="dxa"/>
            <w:gridSpan w:val="3"/>
            <w:tcBorders>
              <w:bottom w:val="single" w:sz="12" w:space="0" w:color="auto"/>
            </w:tcBorders>
          </w:tcPr>
          <w:p w14:paraId="6B364AC4" w14:textId="717FF7DF" w:rsidR="006C6F17" w:rsidRPr="00991C91" w:rsidRDefault="006C6F17" w:rsidP="006C6F17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Publications</w:t>
            </w:r>
          </w:p>
        </w:tc>
      </w:tr>
      <w:tr w:rsidR="006C6F17" w:rsidRPr="008B6644" w14:paraId="58E8A51F" w14:textId="77777777" w:rsidTr="006C4C9B">
        <w:tc>
          <w:tcPr>
            <w:tcW w:w="9020" w:type="dxa"/>
            <w:gridSpan w:val="3"/>
            <w:tcBorders>
              <w:bottom w:val="single" w:sz="12" w:space="0" w:color="auto"/>
            </w:tcBorders>
          </w:tcPr>
          <w:p w14:paraId="555516DA" w14:textId="77777777" w:rsidR="006C6F17" w:rsidRPr="00FB3366" w:rsidRDefault="006C6F17" w:rsidP="006C6F17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5121231B" w14:textId="26C4864D" w:rsidR="007E13D0" w:rsidRPr="006C4C9B" w:rsidRDefault="007E13D0" w:rsidP="006C6F17">
            <w:pPr>
              <w:rPr>
                <w:rFonts w:ascii="Times New Roman" w:hAnsi="Times New Roman" w:cs="Times New Roman"/>
              </w:rPr>
            </w:pPr>
            <w:proofErr w:type="spellStart"/>
            <w:r w:rsidRPr="006C4C9B">
              <w:rPr>
                <w:rFonts w:ascii="Times New Roman" w:hAnsi="Times New Roman" w:cs="Times New Roman" w:hint="eastAsia"/>
              </w:rPr>
              <w:t>J</w:t>
            </w:r>
            <w:r w:rsidRPr="006C4C9B">
              <w:rPr>
                <w:rFonts w:ascii="Times New Roman" w:hAnsi="Times New Roman" w:cs="Times New Roman"/>
              </w:rPr>
              <w:t>eong</w:t>
            </w:r>
            <w:proofErr w:type="spellEnd"/>
            <w:r w:rsidRPr="006C4C9B">
              <w:rPr>
                <w:rFonts w:ascii="Times New Roman" w:hAnsi="Times New Roman" w:cs="Times New Roman"/>
              </w:rPr>
              <w:t xml:space="preserve">, S., </w:t>
            </w:r>
            <w:r w:rsidRPr="006C4C9B">
              <w:rPr>
                <w:rFonts w:ascii="Times New Roman" w:hAnsi="Times New Roman" w:cs="Times New Roman"/>
                <w:b/>
                <w:bCs/>
              </w:rPr>
              <w:t>An, J.</w:t>
            </w:r>
            <w:r w:rsidR="006C4C9B" w:rsidRPr="006C4C9B">
              <w:rPr>
                <w:rFonts w:ascii="Times New Roman" w:hAnsi="Times New Roman" w:cs="Times New Roman"/>
              </w:rPr>
              <w:t>, &amp; Cho, S. (</w:t>
            </w:r>
            <w:r w:rsidR="007E0A87">
              <w:rPr>
                <w:rFonts w:ascii="Times New Roman" w:hAnsi="Times New Roman" w:cs="Times New Roman"/>
              </w:rPr>
              <w:t>2021</w:t>
            </w:r>
            <w:r w:rsidR="006C4C9B" w:rsidRPr="006C4C9B">
              <w:rPr>
                <w:rFonts w:ascii="Times New Roman" w:hAnsi="Times New Roman" w:cs="Times New Roman"/>
              </w:rPr>
              <w:t>). Role of affective instability on suicide risk in complex regional pain syndrome: a diary approach. Korean Journal of Pain</w:t>
            </w:r>
          </w:p>
          <w:p w14:paraId="3612B64A" w14:textId="77777777" w:rsidR="006C4C9B" w:rsidRDefault="006C4C9B" w:rsidP="006C6F17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3C5A9851" w14:textId="69392A85" w:rsidR="006C6F17" w:rsidRDefault="006C6F17" w:rsidP="006C6F17">
            <w:pPr>
              <w:rPr>
                <w:rFonts w:ascii="Times New Roman" w:hAnsi="Times New Roman" w:cs="Times New Roman"/>
              </w:rPr>
            </w:pPr>
            <w:r w:rsidRPr="00EC3616">
              <w:rPr>
                <w:rFonts w:ascii="Times New Roman" w:hAnsi="Times New Roman" w:cs="Times New Roman"/>
                <w:b/>
                <w:bCs/>
              </w:rPr>
              <w:t>An, J.</w:t>
            </w:r>
            <w:r w:rsidRPr="008B6644">
              <w:rPr>
                <w:rFonts w:ascii="Times New Roman" w:hAnsi="Times New Roman" w:cs="Times New Roman"/>
              </w:rPr>
              <w:t>, Wang, K</w:t>
            </w:r>
            <w:r w:rsidR="007E13D0">
              <w:rPr>
                <w:rFonts w:ascii="Times New Roman" w:hAnsi="Times New Roman" w:cs="Times New Roman"/>
              </w:rPr>
              <w:t xml:space="preserve">. </w:t>
            </w:r>
            <w:r w:rsidR="009A5E46">
              <w:rPr>
                <w:rFonts w:ascii="Times New Roman" w:hAnsi="Times New Roman" w:cs="Times New Roman" w:hint="eastAsia"/>
              </w:rPr>
              <w:t>S</w:t>
            </w:r>
            <w:r w:rsidRPr="008B6644">
              <w:rPr>
                <w:rFonts w:ascii="Times New Roman" w:hAnsi="Times New Roman" w:cs="Times New Roman"/>
              </w:rPr>
              <w:t>., Jung, Y</w:t>
            </w:r>
            <w:r w:rsidR="007E13D0">
              <w:rPr>
                <w:rFonts w:ascii="Times New Roman" w:hAnsi="Times New Roman" w:cs="Times New Roman"/>
              </w:rPr>
              <w:t xml:space="preserve">. </w:t>
            </w:r>
            <w:r w:rsidR="009A5E46">
              <w:rPr>
                <w:rFonts w:ascii="Times New Roman" w:hAnsi="Times New Roman" w:cs="Times New Roman"/>
              </w:rPr>
              <w:t>H</w:t>
            </w:r>
            <w:r w:rsidRPr="008B6644">
              <w:rPr>
                <w:rFonts w:ascii="Times New Roman" w:hAnsi="Times New Roman" w:cs="Times New Roman"/>
              </w:rPr>
              <w:t>., &amp; Cho, S.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="007E13D0">
              <w:rPr>
                <w:rFonts w:ascii="Times New Roman" w:hAnsi="Times New Roman" w:cs="Times New Roman"/>
              </w:rPr>
              <w:t>2020</w:t>
            </w:r>
            <w:r>
              <w:rPr>
                <w:rFonts w:ascii="Times New Roman" w:hAnsi="Times New Roman" w:cs="Times New Roman"/>
              </w:rPr>
              <w:t xml:space="preserve">). </w:t>
            </w:r>
            <w:r w:rsidRPr="00604F06">
              <w:rPr>
                <w:rFonts w:ascii="Times New Roman" w:hAnsi="Times New Roman" w:cs="Times New Roman"/>
              </w:rPr>
              <w:t>Efficacy of Interpretation Bias Modification in Patients with Chronic Pain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604F06">
              <w:rPr>
                <w:rFonts w:ascii="Times New Roman" w:hAnsi="Times New Roman" w:cs="Times New Roman"/>
                <w:i/>
                <w:iCs/>
              </w:rPr>
              <w:t>The Journal of Pain</w:t>
            </w:r>
            <w:r w:rsidR="007E13D0">
              <w:rPr>
                <w:rFonts w:ascii="Times New Roman" w:hAnsi="Times New Roman" w:cs="Times New Roman"/>
                <w:i/>
                <w:iCs/>
              </w:rPr>
              <w:t>, 21</w:t>
            </w:r>
            <w:r w:rsidR="007E13D0" w:rsidRPr="007E13D0">
              <w:rPr>
                <w:rFonts w:ascii="Times New Roman" w:hAnsi="Times New Roman" w:cs="Times New Roman"/>
              </w:rPr>
              <w:t>(5-6), 648-662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  <w:p w14:paraId="7A921D36" w14:textId="77777777" w:rsidR="006C6F17" w:rsidRDefault="006C6F17" w:rsidP="006C6F17">
            <w:pPr>
              <w:rPr>
                <w:rFonts w:ascii="Times New Roman" w:hAnsi="Times New Roman" w:cs="Times New Roman"/>
              </w:rPr>
            </w:pPr>
          </w:p>
          <w:p w14:paraId="52778CE3" w14:textId="78255754" w:rsidR="006C6F17" w:rsidRDefault="006C6F17" w:rsidP="006C6F17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Son, C., Son, D., </w:t>
            </w:r>
            <w:r w:rsidRPr="00EC3616">
              <w:rPr>
                <w:rFonts w:ascii="Times New Roman" w:hAnsi="Times New Roman" w:cs="Times New Roman"/>
                <w:b/>
                <w:bCs/>
              </w:rPr>
              <w:t>An, J.</w:t>
            </w:r>
            <w:r w:rsidRPr="008B6644">
              <w:rPr>
                <w:rFonts w:ascii="Times New Roman" w:hAnsi="Times New Roman" w:cs="Times New Roman"/>
              </w:rPr>
              <w:t xml:space="preserve">, &amp; Cho, S. (2019). Gender-dependent difference in the relationship between pain aspects and pain catastrophizing. </w:t>
            </w:r>
            <w:r w:rsidRPr="008B6644">
              <w:rPr>
                <w:rFonts w:ascii="Times New Roman" w:hAnsi="Times New Roman" w:cs="Times New Roman"/>
                <w:i/>
                <w:iCs/>
              </w:rPr>
              <w:t>Social Behavior and Personality: an international journal</w:t>
            </w:r>
            <w:r w:rsidRPr="008B6644">
              <w:rPr>
                <w:rFonts w:ascii="Times New Roman" w:hAnsi="Times New Roman" w:cs="Times New Roman"/>
              </w:rPr>
              <w:t xml:space="preserve">, </w:t>
            </w:r>
            <w:r w:rsidRPr="008B6644">
              <w:rPr>
                <w:rFonts w:ascii="Times New Roman" w:hAnsi="Times New Roman" w:cs="Times New Roman"/>
                <w:i/>
                <w:iCs/>
              </w:rPr>
              <w:t>47</w:t>
            </w:r>
            <w:r w:rsidRPr="008B6644">
              <w:rPr>
                <w:rFonts w:ascii="Times New Roman" w:hAnsi="Times New Roman" w:cs="Times New Roman"/>
              </w:rPr>
              <w:t>(2),</w:t>
            </w:r>
            <w:r w:rsidR="00CF0ACC">
              <w:rPr>
                <w:rFonts w:ascii="Times New Roman" w:hAnsi="Times New Roman" w:cs="Times New Roman"/>
              </w:rPr>
              <w:t xml:space="preserve"> e7718</w:t>
            </w:r>
            <w:r w:rsidRPr="008B6644">
              <w:rPr>
                <w:rFonts w:ascii="Times New Roman" w:hAnsi="Times New Roman" w:cs="Times New Roman"/>
              </w:rPr>
              <w:t>.</w:t>
            </w:r>
          </w:p>
          <w:p w14:paraId="4F64CC70" w14:textId="77777777" w:rsidR="006C6F17" w:rsidRDefault="006C6F17" w:rsidP="006C6F17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</w:p>
          <w:p w14:paraId="6903B4B5" w14:textId="4510EB69" w:rsidR="006C6F17" w:rsidRPr="008B6644" w:rsidRDefault="006C6F17" w:rsidP="006C6F17">
            <w:pPr>
              <w:rPr>
                <w:rFonts w:ascii="Times New Roman" w:hAnsi="Times New Roman" w:cs="Times New Roman"/>
              </w:rPr>
            </w:pPr>
            <w:r w:rsidRPr="00EC3616">
              <w:rPr>
                <w:rFonts w:ascii="Times New Roman" w:hAnsi="Times New Roman" w:cs="Times New Roman"/>
                <w:b/>
                <w:bCs/>
              </w:rPr>
              <w:t>An, J.</w:t>
            </w:r>
            <w:r w:rsidRPr="008B6644">
              <w:rPr>
                <w:rFonts w:ascii="Times New Roman" w:hAnsi="Times New Roman" w:cs="Times New Roman"/>
              </w:rPr>
              <w:t xml:space="preserve">, Kim, Y. H., &amp; Cho, S. (2018). Validation of the Korean version of the avoidance endurance behavior questionnaire in patients with chronic pain. </w:t>
            </w:r>
            <w:r w:rsidRPr="008B6644">
              <w:rPr>
                <w:rFonts w:ascii="Times New Roman" w:hAnsi="Times New Roman" w:cs="Times New Roman"/>
                <w:i/>
                <w:iCs/>
              </w:rPr>
              <w:t xml:space="preserve">Health and </w:t>
            </w:r>
            <w:r w:rsidR="00CC28D2">
              <w:rPr>
                <w:rFonts w:ascii="Times New Roman" w:hAnsi="Times New Roman" w:cs="Times New Roman" w:hint="eastAsia"/>
                <w:i/>
                <w:iCs/>
              </w:rPr>
              <w:t>Q</w:t>
            </w:r>
            <w:r w:rsidRPr="008B6644">
              <w:rPr>
                <w:rFonts w:ascii="Times New Roman" w:hAnsi="Times New Roman" w:cs="Times New Roman"/>
                <w:i/>
                <w:iCs/>
              </w:rPr>
              <w:t xml:space="preserve">uality of </w:t>
            </w:r>
            <w:r w:rsidR="00CC28D2">
              <w:rPr>
                <w:rFonts w:ascii="Times New Roman" w:hAnsi="Times New Roman" w:cs="Times New Roman"/>
                <w:i/>
                <w:iCs/>
              </w:rPr>
              <w:t>L</w:t>
            </w:r>
            <w:r w:rsidRPr="008B6644">
              <w:rPr>
                <w:rFonts w:ascii="Times New Roman" w:hAnsi="Times New Roman" w:cs="Times New Roman"/>
                <w:i/>
                <w:iCs/>
              </w:rPr>
              <w:t xml:space="preserve">ife </w:t>
            </w:r>
            <w:r w:rsidR="00CC28D2">
              <w:rPr>
                <w:rFonts w:ascii="Times New Roman" w:hAnsi="Times New Roman" w:cs="Times New Roman"/>
                <w:i/>
                <w:iCs/>
              </w:rPr>
              <w:t>O</w:t>
            </w:r>
            <w:r w:rsidRPr="008B6644">
              <w:rPr>
                <w:rFonts w:ascii="Times New Roman" w:hAnsi="Times New Roman" w:cs="Times New Roman"/>
                <w:i/>
                <w:iCs/>
              </w:rPr>
              <w:t>utcomes</w:t>
            </w:r>
            <w:r w:rsidRPr="008B6644">
              <w:rPr>
                <w:rFonts w:ascii="Times New Roman" w:hAnsi="Times New Roman" w:cs="Times New Roman"/>
              </w:rPr>
              <w:t xml:space="preserve">, </w:t>
            </w:r>
            <w:r w:rsidRPr="008B6644">
              <w:rPr>
                <w:rFonts w:ascii="Times New Roman" w:hAnsi="Times New Roman" w:cs="Times New Roman"/>
                <w:i/>
                <w:iCs/>
              </w:rPr>
              <w:t>16</w:t>
            </w:r>
            <w:r w:rsidRPr="008B6644">
              <w:rPr>
                <w:rFonts w:ascii="Times New Roman" w:hAnsi="Times New Roman" w:cs="Times New Roman"/>
              </w:rPr>
              <w:t>, 188.</w:t>
            </w:r>
          </w:p>
          <w:p w14:paraId="36042ABF" w14:textId="684C0D31" w:rsidR="00B04911" w:rsidRPr="00991C91" w:rsidRDefault="00B04911" w:rsidP="006C6F17">
            <w:pPr>
              <w:rPr>
                <w:rFonts w:ascii="Times New Roman" w:hAnsi="Times New Roman" w:cs="Times New Roman" w:hint="eastAsia"/>
                <w:b/>
                <w:bCs/>
              </w:rPr>
            </w:pPr>
          </w:p>
        </w:tc>
      </w:tr>
      <w:tr w:rsidR="006C6F17" w:rsidRPr="008B6644" w14:paraId="20DBC812" w14:textId="77777777" w:rsidTr="006C4C9B">
        <w:tc>
          <w:tcPr>
            <w:tcW w:w="902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35EB59AB" w14:textId="691FA031" w:rsidR="006C6F17" w:rsidRPr="00991C91" w:rsidRDefault="006C6F17" w:rsidP="006C6F17">
            <w:pPr>
              <w:rPr>
                <w:rFonts w:ascii="Times New Roman" w:hAnsi="Times New Roman" w:cs="Times New Roman"/>
                <w:b/>
                <w:bCs/>
              </w:rPr>
            </w:pPr>
            <w:r w:rsidRPr="00C0288A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Manuscript in Progress</w:t>
            </w:r>
          </w:p>
        </w:tc>
      </w:tr>
      <w:tr w:rsidR="006C6F17" w:rsidRPr="008B6644" w14:paraId="673FD5BD" w14:textId="77777777" w:rsidTr="00A20E49">
        <w:tc>
          <w:tcPr>
            <w:tcW w:w="9020" w:type="dxa"/>
            <w:gridSpan w:val="3"/>
            <w:tcBorders>
              <w:bottom w:val="single" w:sz="12" w:space="0" w:color="auto"/>
            </w:tcBorders>
          </w:tcPr>
          <w:p w14:paraId="7D5161AC" w14:textId="77777777" w:rsidR="006C6F17" w:rsidRPr="005C0FA0" w:rsidRDefault="006C6F17" w:rsidP="006C6F17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0C82FF33" w14:textId="77777777" w:rsidR="006C6F17" w:rsidRDefault="006C6F17" w:rsidP="006C6F17">
            <w:pPr>
              <w:rPr>
                <w:rFonts w:ascii="Times New Roman" w:hAnsi="Times New Roman" w:cs="Times New Roman"/>
              </w:rPr>
            </w:pPr>
            <w:r w:rsidRPr="00EC3616">
              <w:rPr>
                <w:rFonts w:ascii="Times New Roman" w:hAnsi="Times New Roman" w:cs="Times New Roman"/>
                <w:b/>
                <w:bCs/>
              </w:rPr>
              <w:t>An, J.</w:t>
            </w:r>
            <w:r w:rsidRPr="008B6644">
              <w:rPr>
                <w:rFonts w:ascii="Times New Roman" w:hAnsi="Times New Roman" w:cs="Times New Roman"/>
              </w:rPr>
              <w:t>, &amp; Cho, S.</w:t>
            </w:r>
            <w:r w:rsidRPr="005C0FA0">
              <w:rPr>
                <w:rFonts w:ascii="Times New Roman" w:hAnsi="Times New Roman" w:cs="Times New Roman"/>
              </w:rPr>
              <w:t xml:space="preserve"> (In </w:t>
            </w:r>
            <w:r>
              <w:rPr>
                <w:rFonts w:ascii="Times New Roman" w:hAnsi="Times New Roman" w:cs="Times New Roman"/>
              </w:rPr>
              <w:t>P</w:t>
            </w:r>
            <w:r w:rsidRPr="005C0FA0">
              <w:rPr>
                <w:rFonts w:ascii="Times New Roman" w:hAnsi="Times New Roman" w:cs="Times New Roman"/>
              </w:rPr>
              <w:t>rogress).</w:t>
            </w:r>
            <w:r w:rsidRPr="008B6644"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 </w:t>
            </w:r>
            <w:r w:rsidRPr="008B6644">
              <w:rPr>
                <w:rFonts w:ascii="Times New Roman" w:hAnsi="Times New Roman" w:cs="Times New Roman"/>
              </w:rPr>
              <w:t>Pain chronicity regulates the relationship between emotions and sleep in Complex Regional Pain Syndrome</w:t>
            </w:r>
          </w:p>
          <w:p w14:paraId="30131600" w14:textId="77777777" w:rsidR="006C6F17" w:rsidRPr="00991C91" w:rsidRDefault="006C6F17" w:rsidP="006C6F17">
            <w:pPr>
              <w:rPr>
                <w:rFonts w:ascii="Times New Roman" w:hAnsi="Times New Roman" w:cs="Times New Roman" w:hint="eastAsia"/>
                <w:b/>
                <w:bCs/>
              </w:rPr>
            </w:pPr>
          </w:p>
        </w:tc>
      </w:tr>
      <w:tr w:rsidR="004D292B" w:rsidRPr="008B6644" w14:paraId="31F8D26B" w14:textId="77777777" w:rsidTr="004D292B">
        <w:trPr>
          <w:trHeight w:val="213"/>
        </w:trPr>
        <w:tc>
          <w:tcPr>
            <w:tcW w:w="9020" w:type="dxa"/>
            <w:gridSpan w:val="3"/>
            <w:tcBorders>
              <w:bottom w:val="single" w:sz="12" w:space="0" w:color="auto"/>
            </w:tcBorders>
          </w:tcPr>
          <w:p w14:paraId="64E7F6ED" w14:textId="1D094DBC" w:rsidR="004D292B" w:rsidRPr="00991C91" w:rsidRDefault="004D292B" w:rsidP="008B6644">
            <w:pPr>
              <w:rPr>
                <w:rFonts w:ascii="Times New Roman" w:hAnsi="Times New Roman" w:cs="Times New Roman"/>
                <w:b/>
                <w:bCs/>
              </w:rPr>
            </w:pPr>
            <w:r w:rsidRPr="004D29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 Experiences</w:t>
            </w:r>
          </w:p>
        </w:tc>
      </w:tr>
      <w:tr w:rsidR="00F3141B" w:rsidRPr="008B6644" w14:paraId="49D2A29B" w14:textId="77777777" w:rsidTr="004D292B">
        <w:tc>
          <w:tcPr>
            <w:tcW w:w="2263" w:type="dxa"/>
            <w:gridSpan w:val="2"/>
          </w:tcPr>
          <w:p w14:paraId="649E1AFD" w14:textId="77777777" w:rsidR="00BF75F0" w:rsidRPr="00BF75F0" w:rsidRDefault="00BF75F0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3DBCA8B2" w14:textId="297C8E74" w:rsidR="00B10ABC" w:rsidRDefault="00B10ABC" w:rsidP="00F3141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A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ug. 2020 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–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Present</w:t>
            </w:r>
          </w:p>
          <w:p w14:paraId="0F759DDC" w14:textId="77777777" w:rsidR="00832445" w:rsidRDefault="00832445" w:rsidP="00F3141B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F70068A" w14:textId="77777777" w:rsidR="00832445" w:rsidRDefault="00832445" w:rsidP="00F3141B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2FA0783" w14:textId="7D85CD33" w:rsidR="00832445" w:rsidRDefault="00832445" w:rsidP="00F3141B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11E0FCC" w14:textId="77777777" w:rsidR="008E1FF7" w:rsidRDefault="008E1FF7" w:rsidP="00F3141B">
            <w:pPr>
              <w:rPr>
                <w:rFonts w:ascii="Times New Roman" w:hAnsi="Times New Roman" w:cs="Times New Roman" w:hint="eastAsia"/>
                <w:b/>
                <w:bCs/>
              </w:rPr>
            </w:pPr>
          </w:p>
          <w:p w14:paraId="6465AFC7" w14:textId="67B7D883" w:rsidR="00F3141B" w:rsidRPr="00991C91" w:rsidRDefault="00F3141B" w:rsidP="00F3141B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Jun. 2017 – Feb. 2019</w:t>
            </w:r>
          </w:p>
        </w:tc>
        <w:tc>
          <w:tcPr>
            <w:tcW w:w="6757" w:type="dxa"/>
          </w:tcPr>
          <w:p w14:paraId="284D90FB" w14:textId="77777777" w:rsidR="00BF75F0" w:rsidRPr="00BF75F0" w:rsidRDefault="00BF75F0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682BD751" w14:textId="13C0ECD3" w:rsidR="00832445" w:rsidRDefault="00832445" w:rsidP="00F3141B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 xml:space="preserve">Research Assistant Supervised </w:t>
            </w:r>
            <w:r w:rsidRPr="00832445">
              <w:rPr>
                <w:rFonts w:ascii="Times New Roman" w:hAnsi="Times New Roman" w:cs="Times New Roman"/>
                <w:b/>
                <w:bCs/>
              </w:rPr>
              <w:t>by Daniel W. McNeil, Ph.D.</w:t>
            </w:r>
          </w:p>
          <w:p w14:paraId="23B7D80D" w14:textId="38E08E14" w:rsidR="00B10ABC" w:rsidRPr="00832445" w:rsidRDefault="00B10ABC" w:rsidP="00F3141B">
            <w:pPr>
              <w:rPr>
                <w:rFonts w:ascii="Times New Roman" w:hAnsi="Times New Roman" w:cs="Times New Roman"/>
              </w:rPr>
            </w:pPr>
            <w:r w:rsidRPr="00832445">
              <w:rPr>
                <w:rFonts w:ascii="Times New Roman" w:hAnsi="Times New Roman" w:cs="Times New Roman" w:hint="eastAsia"/>
              </w:rPr>
              <w:t>A</w:t>
            </w:r>
            <w:r w:rsidRPr="00832445">
              <w:rPr>
                <w:rFonts w:ascii="Times New Roman" w:hAnsi="Times New Roman" w:cs="Times New Roman"/>
              </w:rPr>
              <w:t>nxiety, Psychophysiology, and Pain (APP) Lab</w:t>
            </w:r>
            <w:r w:rsidR="00832445">
              <w:rPr>
                <w:rFonts w:ascii="Times New Roman" w:hAnsi="Times New Roman" w:cs="Times New Roman"/>
              </w:rPr>
              <w:t>oratory</w:t>
            </w:r>
            <w:r w:rsidRPr="00832445">
              <w:rPr>
                <w:rFonts w:ascii="Times New Roman" w:hAnsi="Times New Roman" w:cs="Times New Roman"/>
              </w:rPr>
              <w:t xml:space="preserve"> </w:t>
            </w:r>
          </w:p>
          <w:p w14:paraId="698D0EFC" w14:textId="78A3A015" w:rsidR="00B10ABC" w:rsidRPr="00832445" w:rsidRDefault="00832445" w:rsidP="00F3141B">
            <w:pPr>
              <w:rPr>
                <w:rFonts w:ascii="Times New Roman" w:hAnsi="Times New Roman" w:cs="Times New Roman"/>
                <w:b/>
                <w:bCs/>
              </w:rPr>
            </w:pPr>
            <w:r w:rsidRPr="00832445">
              <w:rPr>
                <w:rFonts w:ascii="Times New Roman" w:hAnsi="Times New Roman" w:cs="Times New Roman"/>
              </w:rPr>
              <w:t>Department of Psychology, West Virginia University, Morgantown, WV</w:t>
            </w:r>
            <w:r w:rsidRPr="00832445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3841447C" w14:textId="4950B8BC" w:rsidR="00832445" w:rsidRDefault="00832445" w:rsidP="00F3141B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38CBE3E8" w14:textId="77777777" w:rsidR="008E1FF7" w:rsidRDefault="008E1FF7" w:rsidP="00F3141B">
            <w:pPr>
              <w:rPr>
                <w:rFonts w:ascii="Times New Roman" w:hAnsi="Times New Roman" w:cs="Times New Roman" w:hint="eastAsia"/>
                <w:b/>
                <w:bCs/>
              </w:rPr>
            </w:pPr>
          </w:p>
          <w:p w14:paraId="20812265" w14:textId="2A71B7FB" w:rsidR="00F3141B" w:rsidRPr="00991C91" w:rsidRDefault="00F3141B" w:rsidP="00F3141B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 xml:space="preserve">Research Assistant Supervised by Dr. </w:t>
            </w:r>
            <w:proofErr w:type="spellStart"/>
            <w:r w:rsidRPr="00991C91">
              <w:rPr>
                <w:rFonts w:ascii="Times New Roman" w:hAnsi="Times New Roman" w:cs="Times New Roman"/>
                <w:b/>
                <w:bCs/>
              </w:rPr>
              <w:t>Sungkun</w:t>
            </w:r>
            <w:proofErr w:type="spellEnd"/>
            <w:r w:rsidRPr="00991C91">
              <w:rPr>
                <w:rFonts w:ascii="Times New Roman" w:hAnsi="Times New Roman" w:cs="Times New Roman"/>
                <w:b/>
                <w:bCs/>
              </w:rPr>
              <w:t xml:space="preserve"> Cho</w:t>
            </w:r>
          </w:p>
          <w:p w14:paraId="15113B1C" w14:textId="77777777" w:rsidR="00F3141B" w:rsidRPr="008B6644" w:rsidRDefault="00F3141B" w:rsidP="00F3141B">
            <w:pPr>
              <w:rPr>
                <w:rFonts w:ascii="Times New Roman" w:hAnsi="Times New Roman" w:cs="Times New Roman"/>
                <w:i/>
                <w:iCs/>
              </w:rPr>
            </w:pPr>
            <w:r w:rsidRPr="008B6644">
              <w:rPr>
                <w:rFonts w:ascii="Times New Roman" w:hAnsi="Times New Roman" w:cs="Times New Roman"/>
              </w:rPr>
              <w:t xml:space="preserve">Research Title: </w:t>
            </w:r>
            <w:r w:rsidRPr="00877A7D">
              <w:rPr>
                <w:rFonts w:ascii="Times New Roman" w:hAnsi="Times New Roman" w:cs="Times New Roman"/>
              </w:rPr>
              <w:t>Development of Training Program on Improving Avoidance Pattern in Chronic Pain Patients: Clinical Trials</w:t>
            </w:r>
          </w:p>
          <w:p w14:paraId="51156069" w14:textId="77777777" w:rsidR="00F3141B" w:rsidRPr="008B6644" w:rsidRDefault="00F3141B" w:rsidP="00F3141B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Role: </w:t>
            </w:r>
            <w:r w:rsidRPr="008B6644">
              <w:rPr>
                <w:rFonts w:ascii="Times New Roman" w:hAnsi="Times New Roman" w:cs="Times New Roman"/>
                <w:i/>
                <w:iCs/>
              </w:rPr>
              <w:t xml:space="preserve">Developed an interpretation bias modification for pain (IBM-P) and </w:t>
            </w:r>
            <w:r w:rsidRPr="008B6644">
              <w:rPr>
                <w:rFonts w:ascii="Times New Roman" w:hAnsi="Times New Roman" w:cs="Times New Roman"/>
                <w:i/>
                <w:iCs/>
              </w:rPr>
              <w:lastRenderedPageBreak/>
              <w:t>examined its efficacy</w:t>
            </w:r>
          </w:p>
          <w:p w14:paraId="3C2081AC" w14:textId="0C2520B9" w:rsidR="00F3141B" w:rsidRPr="008B6644" w:rsidRDefault="00F3141B" w:rsidP="00F3141B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Funded by the National Research Foundation of Korea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2C1557B6" w14:textId="4A6C7CB1" w:rsidR="00145CF1" w:rsidRPr="00991C91" w:rsidRDefault="00145CF1" w:rsidP="00F3141B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4D292B" w:rsidRPr="008B6644" w14:paraId="1C19656A" w14:textId="77777777" w:rsidTr="004D292B">
        <w:tc>
          <w:tcPr>
            <w:tcW w:w="2263" w:type="dxa"/>
            <w:gridSpan w:val="2"/>
          </w:tcPr>
          <w:p w14:paraId="4C037F64" w14:textId="2E15F776" w:rsidR="004D292B" w:rsidRPr="004D292B" w:rsidRDefault="004D292B" w:rsidP="004D292B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lastRenderedPageBreak/>
              <w:t>May. 201</w:t>
            </w:r>
            <w:r w:rsidR="00D85DCE">
              <w:rPr>
                <w:rFonts w:ascii="Times New Roman" w:hAnsi="Times New Roman" w:cs="Times New Roman"/>
                <w:b/>
                <w:bCs/>
              </w:rPr>
              <w:t>7</w:t>
            </w:r>
            <w:r w:rsidRPr="00991C91">
              <w:rPr>
                <w:rFonts w:ascii="Times New Roman" w:hAnsi="Times New Roman" w:cs="Times New Roman"/>
                <w:b/>
                <w:bCs/>
              </w:rPr>
              <w:t xml:space="preserve"> – Feb. 2019</w:t>
            </w:r>
          </w:p>
        </w:tc>
        <w:tc>
          <w:tcPr>
            <w:tcW w:w="6757" w:type="dxa"/>
          </w:tcPr>
          <w:p w14:paraId="12438B3C" w14:textId="77777777" w:rsidR="004D292B" w:rsidRPr="00991C91" w:rsidRDefault="004D292B" w:rsidP="004D292B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 xml:space="preserve">Research Assistant Supervised by Dr. </w:t>
            </w:r>
            <w:proofErr w:type="spellStart"/>
            <w:r w:rsidRPr="00991C91">
              <w:rPr>
                <w:rFonts w:ascii="Times New Roman" w:hAnsi="Times New Roman" w:cs="Times New Roman"/>
                <w:b/>
                <w:bCs/>
              </w:rPr>
              <w:t>Sungkun</w:t>
            </w:r>
            <w:proofErr w:type="spellEnd"/>
            <w:r w:rsidRPr="00991C91">
              <w:rPr>
                <w:rFonts w:ascii="Times New Roman" w:hAnsi="Times New Roman" w:cs="Times New Roman"/>
                <w:b/>
                <w:bCs/>
              </w:rPr>
              <w:t xml:space="preserve"> Cho</w:t>
            </w:r>
          </w:p>
          <w:p w14:paraId="4441379E" w14:textId="77777777" w:rsidR="004D292B" w:rsidRPr="00877A7D" w:rsidRDefault="004D292B" w:rsidP="004D292B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Research Title: </w:t>
            </w:r>
            <w:r w:rsidRPr="00877A7D">
              <w:rPr>
                <w:rFonts w:ascii="Times New Roman" w:hAnsi="Times New Roman" w:cs="Times New Roman"/>
              </w:rPr>
              <w:t xml:space="preserve">Differential </w:t>
            </w:r>
            <w:r>
              <w:rPr>
                <w:rFonts w:ascii="Times New Roman" w:hAnsi="Times New Roman" w:cs="Times New Roman"/>
              </w:rPr>
              <w:t>E</w:t>
            </w:r>
            <w:r w:rsidRPr="00877A7D">
              <w:rPr>
                <w:rFonts w:ascii="Times New Roman" w:hAnsi="Times New Roman" w:cs="Times New Roman"/>
              </w:rPr>
              <w:t xml:space="preserve">ffects of </w:t>
            </w:r>
            <w:r>
              <w:rPr>
                <w:rFonts w:ascii="Times New Roman" w:hAnsi="Times New Roman" w:cs="Times New Roman"/>
              </w:rPr>
              <w:t>A</w:t>
            </w:r>
            <w:r w:rsidRPr="00877A7D">
              <w:rPr>
                <w:rFonts w:ascii="Times New Roman" w:hAnsi="Times New Roman" w:cs="Times New Roman"/>
              </w:rPr>
              <w:t xml:space="preserve">ttentional </w:t>
            </w:r>
            <w:r>
              <w:rPr>
                <w:rFonts w:ascii="Times New Roman" w:hAnsi="Times New Roman" w:cs="Times New Roman"/>
              </w:rPr>
              <w:t>B</w:t>
            </w:r>
            <w:r w:rsidRPr="00877A7D">
              <w:rPr>
                <w:rFonts w:ascii="Times New Roman" w:hAnsi="Times New Roman" w:cs="Times New Roman"/>
              </w:rPr>
              <w:t xml:space="preserve">ias </w:t>
            </w:r>
            <w:r>
              <w:rPr>
                <w:rFonts w:ascii="Times New Roman" w:hAnsi="Times New Roman" w:cs="Times New Roman"/>
              </w:rPr>
              <w:t>T</w:t>
            </w:r>
            <w:r w:rsidRPr="00877A7D">
              <w:rPr>
                <w:rFonts w:ascii="Times New Roman" w:hAnsi="Times New Roman" w:cs="Times New Roman"/>
              </w:rPr>
              <w:t xml:space="preserve">ypes on the </w:t>
            </w:r>
            <w:r>
              <w:rPr>
                <w:rFonts w:ascii="Times New Roman" w:hAnsi="Times New Roman" w:cs="Times New Roman"/>
              </w:rPr>
              <w:t>C</w:t>
            </w:r>
            <w:r w:rsidRPr="00877A7D">
              <w:rPr>
                <w:rFonts w:ascii="Times New Roman" w:hAnsi="Times New Roman" w:cs="Times New Roman"/>
              </w:rPr>
              <w:t xml:space="preserve">hronicity </w:t>
            </w:r>
            <w:r>
              <w:rPr>
                <w:rFonts w:ascii="Times New Roman" w:hAnsi="Times New Roman" w:cs="Times New Roman"/>
              </w:rPr>
              <w:t>P</w:t>
            </w:r>
            <w:r w:rsidRPr="00877A7D">
              <w:rPr>
                <w:rFonts w:ascii="Times New Roman" w:hAnsi="Times New Roman" w:cs="Times New Roman"/>
              </w:rPr>
              <w:t xml:space="preserve">rocess of </w:t>
            </w:r>
            <w:r>
              <w:rPr>
                <w:rFonts w:ascii="Times New Roman" w:hAnsi="Times New Roman" w:cs="Times New Roman"/>
              </w:rPr>
              <w:t>P</w:t>
            </w:r>
            <w:r w:rsidRPr="00877A7D">
              <w:rPr>
                <w:rFonts w:ascii="Times New Roman" w:hAnsi="Times New Roman" w:cs="Times New Roman"/>
              </w:rPr>
              <w:t xml:space="preserve">ain: Longitudinal </w:t>
            </w:r>
            <w:r>
              <w:rPr>
                <w:rFonts w:ascii="Times New Roman" w:hAnsi="Times New Roman" w:cs="Times New Roman"/>
              </w:rPr>
              <w:t>S</w:t>
            </w:r>
            <w:r w:rsidRPr="00877A7D">
              <w:rPr>
                <w:rFonts w:ascii="Times New Roman" w:hAnsi="Times New Roman" w:cs="Times New Roman"/>
              </w:rPr>
              <w:t>tudy</w:t>
            </w:r>
          </w:p>
          <w:p w14:paraId="14FF726E" w14:textId="77777777" w:rsidR="004D292B" w:rsidRPr="008B6644" w:rsidRDefault="004D292B" w:rsidP="004D292B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Role: </w:t>
            </w:r>
            <w:r w:rsidRPr="008B6644">
              <w:rPr>
                <w:rFonts w:ascii="Times New Roman" w:hAnsi="Times New Roman" w:cs="Times New Roman"/>
                <w:i/>
                <w:iCs/>
              </w:rPr>
              <w:t>Evaluated the validity and reliability of the Korean version of the Avoidance-Endurance Behavior Questionnaire (K-AEQ-Behavior)</w:t>
            </w:r>
          </w:p>
          <w:p w14:paraId="26D5AB1F" w14:textId="4BD239AB" w:rsidR="004D292B" w:rsidRPr="008B6644" w:rsidRDefault="004D292B" w:rsidP="004D292B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>Funded by the National Research Foundation of Kore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3D3B041B" w14:textId="77777777" w:rsidR="004D292B" w:rsidRPr="00991C91" w:rsidRDefault="004D292B" w:rsidP="004D292B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3141B" w:rsidRPr="008B6644" w14:paraId="33426310" w14:textId="77777777" w:rsidTr="004D292B">
        <w:tc>
          <w:tcPr>
            <w:tcW w:w="2263" w:type="dxa"/>
            <w:gridSpan w:val="2"/>
          </w:tcPr>
          <w:p w14:paraId="152D490C" w14:textId="77777777" w:rsidR="00F3141B" w:rsidRPr="00AD3213" w:rsidRDefault="00F3141B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0557FE18" w14:textId="77777777" w:rsidR="00F3141B" w:rsidRPr="00AD3213" w:rsidRDefault="00F3141B" w:rsidP="00F3141B">
            <w:pPr>
              <w:pStyle w:val="Default"/>
              <w:jc w:val="both"/>
              <w:rPr>
                <w:rFonts w:ascii="Times New Roman" w:hAnsi="Times New Roman" w:cs="Times New Roman"/>
                <w:szCs w:val="20"/>
              </w:rPr>
            </w:pPr>
            <w:r w:rsidRPr="00AD32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Jun. 2018 – Jan. 2019 </w:t>
            </w:r>
          </w:p>
          <w:p w14:paraId="1BBBA30E" w14:textId="77777777" w:rsidR="00F3141B" w:rsidRPr="00AD3213" w:rsidRDefault="00F3141B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086B1CBE" w14:textId="77777777" w:rsidR="00F3141B" w:rsidRPr="00AD3213" w:rsidRDefault="00F3141B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103A5189" w14:textId="77777777" w:rsidR="00F3141B" w:rsidRPr="00AD3213" w:rsidRDefault="00F3141B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2856A433" w14:textId="77777777" w:rsidR="00F3141B" w:rsidRPr="00AD3213" w:rsidRDefault="00F3141B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1EE6118B" w14:textId="77777777" w:rsidR="00F3141B" w:rsidRPr="00AD3213" w:rsidRDefault="00F3141B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7B3BD33D" w14:textId="77777777" w:rsidR="00F3141B" w:rsidRPr="00AD3213" w:rsidRDefault="00F3141B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0685F094" w14:textId="77777777" w:rsidR="00F3141B" w:rsidRPr="00991C91" w:rsidRDefault="00F3141B" w:rsidP="00F3141B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57" w:type="dxa"/>
          </w:tcPr>
          <w:p w14:paraId="4123D1E2" w14:textId="77777777" w:rsidR="00F3141B" w:rsidRPr="00AD3213" w:rsidRDefault="00F3141B" w:rsidP="00F3141B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1637955C" w14:textId="77777777" w:rsidR="00F3141B" w:rsidRPr="00AD3213" w:rsidRDefault="00F3141B" w:rsidP="00F3141B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D32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esearch Assistant Supervised by Dr. </w:t>
            </w:r>
            <w:proofErr w:type="spellStart"/>
            <w:r w:rsidRPr="00AD32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ngkun</w:t>
            </w:r>
            <w:proofErr w:type="spellEnd"/>
            <w:r w:rsidRPr="00AD32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ho </w:t>
            </w:r>
          </w:p>
          <w:p w14:paraId="6D699E1F" w14:textId="77777777" w:rsidR="00F3141B" w:rsidRPr="00AD3213" w:rsidRDefault="00F3141B" w:rsidP="00F3141B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Research Title: Role of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ffectiv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nstability o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leep i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omplex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egiona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ai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yndrom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CRPS)</w:t>
            </w:r>
          </w:p>
          <w:p w14:paraId="07E3F1D8" w14:textId="77777777" w:rsidR="00F3141B" w:rsidRPr="00AD3213" w:rsidRDefault="00F3141B" w:rsidP="00F3141B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Role: </w:t>
            </w:r>
            <w:r w:rsidRPr="00AD321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Examined the potential role of pain duration in the relationship between daily emotion and sleep in patients with CRPS </w:t>
            </w:r>
          </w:p>
          <w:p w14:paraId="4EC19235" w14:textId="6F99184E" w:rsidR="00F3141B" w:rsidRDefault="00F3141B" w:rsidP="00F3141B">
            <w:pPr>
              <w:rPr>
                <w:rFonts w:ascii="Times New Roman" w:hAnsi="Times New Roman" w:cs="Times New Roman"/>
                <w:szCs w:val="20"/>
              </w:rPr>
            </w:pPr>
            <w:r w:rsidRPr="00AD3213">
              <w:rPr>
                <w:rFonts w:ascii="Times New Roman" w:hAnsi="Times New Roman" w:cs="Times New Roman"/>
                <w:szCs w:val="20"/>
              </w:rPr>
              <w:t xml:space="preserve">Funded by </w:t>
            </w:r>
            <w:proofErr w:type="spellStart"/>
            <w:r w:rsidRPr="00AD3213">
              <w:rPr>
                <w:rFonts w:ascii="Times New Roman" w:hAnsi="Times New Roman" w:cs="Times New Roman"/>
                <w:szCs w:val="20"/>
              </w:rPr>
              <w:t>Chungnam</w:t>
            </w:r>
            <w:proofErr w:type="spellEnd"/>
            <w:r w:rsidRPr="00AD3213">
              <w:rPr>
                <w:rFonts w:ascii="Times New Roman" w:hAnsi="Times New Roman" w:cs="Times New Roman"/>
                <w:szCs w:val="20"/>
              </w:rPr>
              <w:t xml:space="preserve"> National University, </w:t>
            </w:r>
            <w:r w:rsidR="00FC4808">
              <w:rPr>
                <w:rFonts w:ascii="Times New Roman" w:hAnsi="Times New Roman" w:cs="Times New Roman"/>
                <w:szCs w:val="20"/>
              </w:rPr>
              <w:t>South Korea</w:t>
            </w:r>
            <w:r w:rsidRPr="00AD3213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14:paraId="5B6B0241" w14:textId="77777777" w:rsidR="00F3141B" w:rsidRPr="00991C91" w:rsidRDefault="00F3141B" w:rsidP="00F3141B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4D292B" w:rsidRPr="008B6644" w14:paraId="7A34E3FE" w14:textId="77777777" w:rsidTr="004D292B">
        <w:tc>
          <w:tcPr>
            <w:tcW w:w="2263" w:type="dxa"/>
            <w:gridSpan w:val="2"/>
          </w:tcPr>
          <w:p w14:paraId="11150245" w14:textId="77777777" w:rsidR="004D292B" w:rsidRPr="00AD3213" w:rsidRDefault="004D292B" w:rsidP="004D292B">
            <w:pPr>
              <w:pStyle w:val="Default"/>
              <w:jc w:val="both"/>
              <w:rPr>
                <w:rFonts w:ascii="Times New Roman" w:hAnsi="Times New Roman" w:cs="Times New Roman"/>
                <w:szCs w:val="20"/>
              </w:rPr>
            </w:pPr>
            <w:r w:rsidRPr="00AD32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p. 2017 – Jun. 2018 </w:t>
            </w:r>
          </w:p>
          <w:p w14:paraId="6254DBAD" w14:textId="77777777" w:rsidR="004D292B" w:rsidRPr="004D292B" w:rsidRDefault="004D292B" w:rsidP="004D292B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57" w:type="dxa"/>
          </w:tcPr>
          <w:p w14:paraId="6E1290D6" w14:textId="77777777" w:rsidR="004D292B" w:rsidRPr="00AD3213" w:rsidRDefault="004D292B" w:rsidP="004D292B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D32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esearch Assistant Supervised by Dr. </w:t>
            </w:r>
            <w:proofErr w:type="spellStart"/>
            <w:r w:rsidRPr="00AD32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ngkun</w:t>
            </w:r>
            <w:proofErr w:type="spellEnd"/>
            <w:r w:rsidRPr="00AD321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ho </w:t>
            </w:r>
          </w:p>
          <w:p w14:paraId="594B5402" w14:textId="77777777" w:rsidR="004D292B" w:rsidRDefault="004D292B" w:rsidP="004D292B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D3213">
              <w:rPr>
                <w:rFonts w:ascii="Times New Roman" w:hAnsi="Times New Roman" w:cs="Times New Roman"/>
                <w:sz w:val="20"/>
                <w:szCs w:val="20"/>
              </w:rPr>
              <w:t xml:space="preserve">Research Title: Development and Evaluation of Mental Health Assessment and Treatment Protocol for Natural Disaster, Foot-and-Mouth Disease, and Avian Influenza Victims </w:t>
            </w:r>
          </w:p>
          <w:p w14:paraId="39E2AAB7" w14:textId="472916A0" w:rsidR="004D292B" w:rsidRPr="00AD3213" w:rsidRDefault="004D292B" w:rsidP="004D292B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le: </w:t>
            </w:r>
            <w:bookmarkStart w:id="0" w:name="_Hlk23100377"/>
            <w:r w:rsidR="00334BFE" w:rsidRPr="007904A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volved in data collection process; Provided counseling to victims of natural disaster over the phone</w:t>
            </w:r>
          </w:p>
          <w:bookmarkEnd w:id="0"/>
          <w:p w14:paraId="6C7C5E27" w14:textId="0730A6F0" w:rsidR="004D292B" w:rsidRPr="008E1FF7" w:rsidRDefault="004D292B" w:rsidP="004D292B">
            <w:pPr>
              <w:rPr>
                <w:rFonts w:ascii="Times New Roman" w:hAnsi="Times New Roman" w:cs="Times New Roman" w:hint="eastAsia"/>
                <w:szCs w:val="20"/>
              </w:rPr>
            </w:pPr>
            <w:r w:rsidRPr="00AD3213">
              <w:rPr>
                <w:rFonts w:ascii="Times New Roman" w:hAnsi="Times New Roman" w:cs="Times New Roman"/>
                <w:szCs w:val="20"/>
              </w:rPr>
              <w:t>Funded by the Korea Health Industry Development Institute</w:t>
            </w:r>
            <w:r w:rsidRPr="008B6644">
              <w:rPr>
                <w:rFonts w:ascii="Times New Roman" w:hAnsi="Times New Roman" w:cs="Times New Roman"/>
              </w:rPr>
              <w:t xml:space="preserve">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</w:tc>
      </w:tr>
      <w:tr w:rsidR="004D292B" w:rsidRPr="008B6644" w14:paraId="04D12969" w14:textId="77777777" w:rsidTr="004D292B">
        <w:tc>
          <w:tcPr>
            <w:tcW w:w="2263" w:type="dxa"/>
            <w:gridSpan w:val="2"/>
            <w:tcBorders>
              <w:bottom w:val="single" w:sz="12" w:space="0" w:color="auto"/>
            </w:tcBorders>
          </w:tcPr>
          <w:p w14:paraId="3B3BA3F6" w14:textId="0BD08955" w:rsidR="004D292B" w:rsidRPr="004D292B" w:rsidRDefault="004D292B" w:rsidP="004D292B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57" w:type="dxa"/>
            <w:tcBorders>
              <w:bottom w:val="single" w:sz="12" w:space="0" w:color="auto"/>
            </w:tcBorders>
          </w:tcPr>
          <w:p w14:paraId="7A0DF732" w14:textId="77777777" w:rsidR="004D292B" w:rsidRPr="00991C91" w:rsidRDefault="004D292B" w:rsidP="004D292B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C06920" w:rsidRPr="006D786B" w14:paraId="13F5873C" w14:textId="77777777" w:rsidTr="002E6DBC">
        <w:tc>
          <w:tcPr>
            <w:tcW w:w="902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5E343581" w14:textId="77777777" w:rsidR="00C06920" w:rsidRPr="006D786B" w:rsidRDefault="00C06920" w:rsidP="002E6DBC">
            <w:pPr>
              <w:rPr>
                <w:rFonts w:ascii="Times New Roman" w:hAnsi="Times New Roman" w:cs="Times New Roman"/>
                <w:b/>
                <w:bCs/>
              </w:rPr>
            </w:pPr>
            <w:r w:rsidRPr="006D786B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ield Experiences</w:t>
            </w:r>
          </w:p>
        </w:tc>
      </w:tr>
      <w:tr w:rsidR="00C06920" w:rsidRPr="006D786B" w14:paraId="152BC14C" w14:textId="77777777" w:rsidTr="00C45218">
        <w:tc>
          <w:tcPr>
            <w:tcW w:w="2263" w:type="dxa"/>
            <w:gridSpan w:val="2"/>
            <w:tcBorders>
              <w:top w:val="single" w:sz="12" w:space="0" w:color="auto"/>
            </w:tcBorders>
          </w:tcPr>
          <w:p w14:paraId="4D51B574" w14:textId="77777777" w:rsidR="00C06920" w:rsidRPr="006D786B" w:rsidRDefault="00C06920" w:rsidP="002E6DB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5ADE9CC8" w14:textId="16432176" w:rsidR="004D3D6C" w:rsidRDefault="004D3D6C" w:rsidP="002E6DB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g. 2020 </w:t>
            </w:r>
            <w:r w:rsidRPr="006F7B3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resent</w:t>
            </w:r>
          </w:p>
          <w:p w14:paraId="2867791F" w14:textId="1EF570B4" w:rsidR="004D3D6C" w:rsidRDefault="004D3D6C" w:rsidP="002E6DB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8F16A34" w14:textId="70842B4C" w:rsidR="004D3D6C" w:rsidRDefault="004D3D6C" w:rsidP="002E6DB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97DFDB8" w14:textId="77777777" w:rsidR="004D3D6C" w:rsidRDefault="004D3D6C" w:rsidP="002E6DB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63369CA" w14:textId="77777777" w:rsidR="00C06920" w:rsidRPr="006D786B" w:rsidRDefault="00C06920" w:rsidP="009D10F0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</w:tc>
        <w:tc>
          <w:tcPr>
            <w:tcW w:w="6757" w:type="dxa"/>
            <w:tcBorders>
              <w:top w:val="single" w:sz="12" w:space="0" w:color="auto"/>
            </w:tcBorders>
          </w:tcPr>
          <w:p w14:paraId="7D6E1683" w14:textId="77777777" w:rsidR="00C06920" w:rsidRPr="006D786B" w:rsidRDefault="00C06920" w:rsidP="002E6DB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06C29E13" w14:textId="5F356876" w:rsidR="004D3D6C" w:rsidRPr="004D3D6C" w:rsidRDefault="004D3D6C" w:rsidP="002E6DB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D3D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aduate Student Therapist Supervis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d</w:t>
            </w:r>
            <w:r w:rsidRPr="004D3D6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y Daniel W. McNeil, PhD</w:t>
            </w:r>
          </w:p>
          <w:p w14:paraId="68A87C34" w14:textId="5480106C" w:rsidR="004D3D6C" w:rsidRPr="004D3D6C" w:rsidRDefault="004D3D6C" w:rsidP="002E6DBC">
            <w:pPr>
              <w:pStyle w:val="Default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D3D6C">
              <w:rPr>
                <w:rFonts w:ascii="Times New Roman" w:hAnsi="Times New Roman" w:cs="Times New Roman"/>
                <w:sz w:val="20"/>
                <w:szCs w:val="20"/>
              </w:rPr>
              <w:t xml:space="preserve">Role: </w:t>
            </w:r>
            <w:r w:rsidRPr="004D3D6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vided individual therapies and administered diverse psychological tests</w:t>
            </w:r>
          </w:p>
          <w:p w14:paraId="5002E489" w14:textId="60A2AD6E" w:rsidR="004D3D6C" w:rsidRPr="004D3D6C" w:rsidRDefault="004D3D6C" w:rsidP="002E6DB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D3D6C">
              <w:rPr>
                <w:rFonts w:ascii="Times New Roman" w:hAnsi="Times New Roman" w:cs="Times New Roman"/>
                <w:sz w:val="20"/>
                <w:szCs w:val="20"/>
              </w:rPr>
              <w:t>Quin Curtis Center, Department of Psychology, West Virginia University</w:t>
            </w:r>
          </w:p>
          <w:p w14:paraId="79C4FD06" w14:textId="77777777" w:rsidR="00C06920" w:rsidRPr="006D786B" w:rsidRDefault="00C06920" w:rsidP="009D10F0">
            <w:pPr>
              <w:rPr>
                <w:rFonts w:ascii="Times New Roman" w:hAnsi="Times New Roman" w:cs="Times New Roman" w:hint="eastAsia"/>
                <w:b/>
                <w:bCs/>
                <w:szCs w:val="20"/>
              </w:rPr>
            </w:pPr>
          </w:p>
        </w:tc>
      </w:tr>
      <w:tr w:rsidR="006F7B37" w:rsidRPr="006D786B" w14:paraId="31EFAA70" w14:textId="77777777" w:rsidTr="00C45218">
        <w:tc>
          <w:tcPr>
            <w:tcW w:w="2263" w:type="dxa"/>
            <w:gridSpan w:val="2"/>
          </w:tcPr>
          <w:p w14:paraId="5BBF5F33" w14:textId="5438C657" w:rsidR="006F7B37" w:rsidRPr="006F7B37" w:rsidRDefault="006F7B37" w:rsidP="006F7B37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F7B3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. 2017 – Feb. 2019</w:t>
            </w:r>
          </w:p>
        </w:tc>
        <w:tc>
          <w:tcPr>
            <w:tcW w:w="6757" w:type="dxa"/>
          </w:tcPr>
          <w:p w14:paraId="211DEC1F" w14:textId="77777777" w:rsidR="006F7B37" w:rsidRDefault="006F7B37" w:rsidP="006F7B37">
            <w:pPr>
              <w:rPr>
                <w:rFonts w:ascii="Times New Roman" w:hAnsi="Times New Roman" w:cs="Times New Roman"/>
                <w:b/>
                <w:bCs/>
              </w:rPr>
            </w:pPr>
            <w:r w:rsidRPr="006D786B">
              <w:rPr>
                <w:rFonts w:ascii="Times New Roman" w:hAnsi="Times New Roman" w:cs="Times New Roman"/>
                <w:b/>
                <w:bCs/>
              </w:rPr>
              <w:t>Psychotherapy and Assessment Trainee Supervised by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D786B">
              <w:rPr>
                <w:rFonts w:ascii="Times New Roman" w:hAnsi="Times New Roman" w:cs="Times New Roman"/>
                <w:b/>
                <w:bCs/>
              </w:rPr>
              <w:t xml:space="preserve">Dr. </w:t>
            </w:r>
            <w:proofErr w:type="spellStart"/>
            <w:r w:rsidRPr="006D786B">
              <w:rPr>
                <w:rFonts w:ascii="Times New Roman" w:hAnsi="Times New Roman" w:cs="Times New Roman"/>
                <w:b/>
                <w:bCs/>
              </w:rPr>
              <w:t>Sungkun</w:t>
            </w:r>
            <w:proofErr w:type="spellEnd"/>
            <w:r w:rsidRPr="006D786B">
              <w:rPr>
                <w:rFonts w:ascii="Times New Roman" w:hAnsi="Times New Roman" w:cs="Times New Roman"/>
                <w:b/>
                <w:bCs/>
              </w:rPr>
              <w:t xml:space="preserve"> Cho</w:t>
            </w:r>
          </w:p>
          <w:p w14:paraId="31D86A75" w14:textId="7F3B2031" w:rsidR="006F7B37" w:rsidRPr="00334BFE" w:rsidRDefault="006F7B37" w:rsidP="006F7B37">
            <w:pPr>
              <w:rPr>
                <w:rFonts w:ascii="Times New Roman" w:hAnsi="Times New Roman" w:cs="Times New Roman"/>
                <w:i/>
                <w:iCs/>
              </w:rPr>
            </w:pPr>
            <w:r w:rsidRPr="00704420">
              <w:rPr>
                <w:rFonts w:ascii="Times New Roman" w:hAnsi="Times New Roman" w:cs="Times New Roman" w:hint="eastAsia"/>
              </w:rPr>
              <w:t>R</w:t>
            </w:r>
            <w:r w:rsidRPr="00704420">
              <w:rPr>
                <w:rFonts w:ascii="Times New Roman" w:hAnsi="Times New Roman" w:cs="Times New Roman"/>
              </w:rPr>
              <w:t xml:space="preserve">ole: </w:t>
            </w:r>
            <w:r w:rsidRPr="00334BFE">
              <w:rPr>
                <w:rFonts w:ascii="Times New Roman" w:hAnsi="Times New Roman" w:cs="Times New Roman"/>
                <w:i/>
                <w:iCs/>
              </w:rPr>
              <w:t>Provid</w:t>
            </w:r>
            <w:r w:rsidRPr="00334BFE">
              <w:rPr>
                <w:rFonts w:ascii="Times New Roman" w:hAnsi="Times New Roman" w:cs="Times New Roman" w:hint="eastAsia"/>
                <w:i/>
                <w:iCs/>
              </w:rPr>
              <w:t>e</w:t>
            </w:r>
            <w:r w:rsidRPr="00334BFE">
              <w:rPr>
                <w:rFonts w:ascii="Times New Roman" w:hAnsi="Times New Roman" w:cs="Times New Roman"/>
                <w:i/>
                <w:iCs/>
              </w:rPr>
              <w:t xml:space="preserve">d individual therapies and administered </w:t>
            </w:r>
            <w:r w:rsidR="00C45218" w:rsidRPr="00334BFE">
              <w:rPr>
                <w:rFonts w:ascii="Times New Roman" w:hAnsi="Times New Roman" w:cs="Times New Roman"/>
                <w:i/>
                <w:iCs/>
              </w:rPr>
              <w:t xml:space="preserve">diverse </w:t>
            </w:r>
            <w:r w:rsidRPr="00334BFE">
              <w:rPr>
                <w:rFonts w:ascii="Times New Roman" w:hAnsi="Times New Roman" w:cs="Times New Roman"/>
                <w:i/>
                <w:iCs/>
              </w:rPr>
              <w:t>psychological tests</w:t>
            </w:r>
            <w:r w:rsidR="00C45218" w:rsidRPr="00334BFE">
              <w:rPr>
                <w:rFonts w:ascii="Times New Roman" w:hAnsi="Times New Roman" w:cs="Times New Roman"/>
                <w:i/>
                <w:iCs/>
              </w:rPr>
              <w:t xml:space="preserve"> (K-WAIS-IV, MMPI-2, Rorschach test, HTP); </w:t>
            </w:r>
            <w:r w:rsidRPr="00334BFE">
              <w:rPr>
                <w:rFonts w:ascii="Times New Roman" w:hAnsi="Times New Roman" w:cs="Times New Roman"/>
                <w:i/>
                <w:iCs/>
              </w:rPr>
              <w:t xml:space="preserve">Administered smoking prevention programs at </w:t>
            </w:r>
            <w:r w:rsidR="00B04911">
              <w:rPr>
                <w:rFonts w:ascii="Times New Roman" w:hAnsi="Times New Roman" w:cs="Times New Roman"/>
                <w:i/>
                <w:iCs/>
              </w:rPr>
              <w:t>elementary</w:t>
            </w:r>
            <w:r w:rsidRPr="00334BFE">
              <w:rPr>
                <w:rFonts w:ascii="Times New Roman" w:hAnsi="Times New Roman" w:cs="Times New Roman"/>
                <w:i/>
                <w:iCs/>
              </w:rPr>
              <w:t xml:space="preserve"> schools</w:t>
            </w:r>
          </w:p>
          <w:p w14:paraId="5678EB03" w14:textId="04E94C0C" w:rsidR="006F7B37" w:rsidRPr="006D786B" w:rsidRDefault="006F7B37" w:rsidP="006F7B37">
            <w:pPr>
              <w:rPr>
                <w:rFonts w:ascii="Times New Roman" w:hAnsi="Times New Roman" w:cs="Times New Roman"/>
              </w:rPr>
            </w:pPr>
            <w:r w:rsidRPr="006D786B">
              <w:rPr>
                <w:rFonts w:ascii="Times New Roman" w:hAnsi="Times New Roman" w:cs="Times New Roman"/>
              </w:rPr>
              <w:t xml:space="preserve">Psychological Growth and Self-Regulation Center, </w:t>
            </w:r>
            <w:proofErr w:type="spellStart"/>
            <w:r w:rsidRPr="006D786B">
              <w:rPr>
                <w:rFonts w:ascii="Times New Roman" w:hAnsi="Times New Roman" w:cs="Times New Roman"/>
              </w:rPr>
              <w:t>Chungnam</w:t>
            </w:r>
            <w:proofErr w:type="spellEnd"/>
            <w:r w:rsidRPr="006D786B">
              <w:rPr>
                <w:rFonts w:ascii="Times New Roman" w:hAnsi="Times New Roman" w:cs="Times New Roman"/>
              </w:rPr>
              <w:t xml:space="preserve"> National University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77DCAA21" w14:textId="77777777" w:rsidR="006F7B37" w:rsidRPr="006D786B" w:rsidRDefault="006F7B37" w:rsidP="006F7B37">
            <w:pPr>
              <w:rPr>
                <w:rFonts w:ascii="Times New Roman" w:hAnsi="Times New Roman" w:cs="Times New Roman"/>
              </w:rPr>
            </w:pPr>
          </w:p>
          <w:p w14:paraId="57B410A7" w14:textId="77777777" w:rsidR="006F7B37" w:rsidRPr="006D786B" w:rsidRDefault="006F7B37" w:rsidP="006F7B37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</w:tc>
      </w:tr>
      <w:tr w:rsidR="00C06920" w:rsidRPr="006D786B" w14:paraId="555D7F90" w14:textId="77777777" w:rsidTr="002E6DBC">
        <w:tc>
          <w:tcPr>
            <w:tcW w:w="2263" w:type="dxa"/>
            <w:gridSpan w:val="2"/>
          </w:tcPr>
          <w:p w14:paraId="4AA34CA9" w14:textId="77777777" w:rsidR="00C06920" w:rsidRPr="006D786B" w:rsidRDefault="00C06920" w:rsidP="002E6DBC">
            <w:pPr>
              <w:rPr>
                <w:rFonts w:ascii="Times New Roman" w:hAnsi="Times New Roman" w:cs="Times New Roman"/>
                <w:b/>
                <w:bCs/>
              </w:rPr>
            </w:pPr>
            <w:r w:rsidRPr="006D786B">
              <w:rPr>
                <w:rFonts w:ascii="Times New Roman" w:hAnsi="Times New Roman" w:cs="Times New Roman"/>
                <w:b/>
                <w:bCs/>
              </w:rPr>
              <w:t>Sep. 2018 – Dec. 2018</w:t>
            </w:r>
          </w:p>
        </w:tc>
        <w:tc>
          <w:tcPr>
            <w:tcW w:w="6757" w:type="dxa"/>
          </w:tcPr>
          <w:p w14:paraId="75C0D73E" w14:textId="2D767183" w:rsidR="00C06920" w:rsidRPr="006D786B" w:rsidRDefault="00C06920" w:rsidP="002E6DBC">
            <w:pPr>
              <w:rPr>
                <w:rFonts w:ascii="Times New Roman" w:hAnsi="Times New Roman" w:cs="Times New Roman"/>
                <w:b/>
                <w:bCs/>
              </w:rPr>
            </w:pPr>
            <w:r w:rsidRPr="006D786B">
              <w:rPr>
                <w:rFonts w:ascii="Times New Roman" w:hAnsi="Times New Roman" w:cs="Times New Roman"/>
                <w:b/>
                <w:bCs/>
              </w:rPr>
              <w:t>Assessment Trainee Supervised by Yunmi Jang</w:t>
            </w:r>
          </w:p>
          <w:p w14:paraId="5978E155" w14:textId="2683F599" w:rsidR="00995B17" w:rsidRDefault="00995B17" w:rsidP="002E6DB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ole: </w:t>
            </w:r>
            <w:r w:rsidRPr="00334BFE">
              <w:rPr>
                <w:rFonts w:ascii="Times New Roman" w:hAnsi="Times New Roman" w:cs="Times New Roman"/>
                <w:i/>
                <w:iCs/>
              </w:rPr>
              <w:t>Administered psychological tests (e.g., K-WAIS-IV,</w:t>
            </w:r>
            <w:r w:rsidR="00C45218" w:rsidRPr="00334BFE">
              <w:rPr>
                <w:rFonts w:ascii="Times New Roman" w:hAnsi="Times New Roman" w:cs="Times New Roman"/>
                <w:i/>
                <w:iCs/>
              </w:rPr>
              <w:t xml:space="preserve"> K-WISC-IV</w:t>
            </w:r>
            <w:r w:rsidRPr="00334BFE">
              <w:rPr>
                <w:rFonts w:ascii="Times New Roman" w:hAnsi="Times New Roman" w:cs="Times New Roman"/>
                <w:i/>
                <w:iCs/>
              </w:rPr>
              <w:t>)</w:t>
            </w:r>
          </w:p>
          <w:p w14:paraId="020E5C4A" w14:textId="3D319B58" w:rsidR="00C06920" w:rsidRPr="006D786B" w:rsidRDefault="00643B0E" w:rsidP="002E6DBC">
            <w:pPr>
              <w:rPr>
                <w:rFonts w:ascii="Times New Roman" w:hAnsi="Times New Roman" w:cs="Times New Roman"/>
              </w:rPr>
            </w:pPr>
            <w:r w:rsidRPr="00643B0E">
              <w:rPr>
                <w:rFonts w:ascii="Times New Roman" w:hAnsi="Times New Roman" w:cs="Times New Roman"/>
              </w:rPr>
              <w:t>Department of Psychiatry</w:t>
            </w:r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06920" w:rsidRPr="006D786B">
              <w:rPr>
                <w:rFonts w:ascii="Times New Roman" w:hAnsi="Times New Roman" w:cs="Times New Roman"/>
              </w:rPr>
              <w:t>Chungnam</w:t>
            </w:r>
            <w:proofErr w:type="spellEnd"/>
            <w:r w:rsidR="00C06920" w:rsidRPr="006D786B">
              <w:rPr>
                <w:rFonts w:ascii="Times New Roman" w:hAnsi="Times New Roman" w:cs="Times New Roman"/>
              </w:rPr>
              <w:t xml:space="preserve"> National University Hospital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7BF7329C" w14:textId="77777777" w:rsidR="00C06920" w:rsidRPr="006D786B" w:rsidRDefault="00C06920" w:rsidP="002E6DBC">
            <w:pPr>
              <w:rPr>
                <w:rFonts w:ascii="Times New Roman" w:hAnsi="Times New Roman" w:cs="Times New Roman"/>
              </w:rPr>
            </w:pPr>
          </w:p>
        </w:tc>
      </w:tr>
      <w:tr w:rsidR="00C06920" w:rsidRPr="006D786B" w14:paraId="482B0D76" w14:textId="77777777" w:rsidTr="002E6DBC">
        <w:tc>
          <w:tcPr>
            <w:tcW w:w="2263" w:type="dxa"/>
            <w:gridSpan w:val="2"/>
          </w:tcPr>
          <w:p w14:paraId="5233902D" w14:textId="77777777" w:rsidR="00C06920" w:rsidRPr="006D786B" w:rsidRDefault="00C06920" w:rsidP="002E6DBC">
            <w:pPr>
              <w:rPr>
                <w:rFonts w:ascii="Times New Roman" w:hAnsi="Times New Roman" w:cs="Times New Roman"/>
                <w:b/>
                <w:bCs/>
              </w:rPr>
            </w:pPr>
            <w:r w:rsidRPr="006D786B">
              <w:rPr>
                <w:rFonts w:ascii="Times New Roman" w:hAnsi="Times New Roman" w:cs="Times New Roman"/>
                <w:b/>
                <w:bCs/>
              </w:rPr>
              <w:t>Mar. 2018 – Jun. 2018</w:t>
            </w:r>
          </w:p>
        </w:tc>
        <w:tc>
          <w:tcPr>
            <w:tcW w:w="6757" w:type="dxa"/>
          </w:tcPr>
          <w:p w14:paraId="1F2EEB7C" w14:textId="0C621835" w:rsidR="00C06920" w:rsidRPr="006D786B" w:rsidRDefault="00C06920" w:rsidP="002E6DBC">
            <w:pPr>
              <w:rPr>
                <w:rFonts w:ascii="Times New Roman" w:hAnsi="Times New Roman" w:cs="Times New Roman"/>
                <w:b/>
                <w:bCs/>
              </w:rPr>
            </w:pPr>
            <w:r w:rsidRPr="006D786B">
              <w:rPr>
                <w:rFonts w:ascii="Times New Roman" w:hAnsi="Times New Roman" w:cs="Times New Roman"/>
                <w:b/>
                <w:bCs/>
              </w:rPr>
              <w:t xml:space="preserve">Neuropsychological Assessment Trainee Supervised by </w:t>
            </w:r>
            <w:proofErr w:type="spellStart"/>
            <w:r w:rsidRPr="006D786B">
              <w:rPr>
                <w:rFonts w:ascii="Times New Roman" w:hAnsi="Times New Roman" w:cs="Times New Roman"/>
                <w:b/>
                <w:bCs/>
              </w:rPr>
              <w:t>Sun</w:t>
            </w:r>
            <w:r w:rsidR="002F4722">
              <w:rPr>
                <w:rFonts w:ascii="Times New Roman" w:hAnsi="Times New Roman" w:cs="Times New Roman"/>
                <w:b/>
                <w:bCs/>
              </w:rPr>
              <w:t>m</w:t>
            </w:r>
            <w:r w:rsidRPr="006D786B">
              <w:rPr>
                <w:rFonts w:ascii="Times New Roman" w:hAnsi="Times New Roman" w:cs="Times New Roman"/>
                <w:b/>
                <w:bCs/>
              </w:rPr>
              <w:t>i</w:t>
            </w:r>
            <w:proofErr w:type="spellEnd"/>
            <w:r w:rsidRPr="006D786B">
              <w:rPr>
                <w:rFonts w:ascii="Times New Roman" w:hAnsi="Times New Roman" w:cs="Times New Roman"/>
                <w:b/>
                <w:bCs/>
              </w:rPr>
              <w:t xml:space="preserve"> Lee</w:t>
            </w:r>
          </w:p>
          <w:p w14:paraId="47D11667" w14:textId="0C3ECE8E" w:rsidR="00704420" w:rsidRPr="00334BFE" w:rsidRDefault="00704420" w:rsidP="002E6DBC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 xml:space="preserve">ole: </w:t>
            </w:r>
            <w:r w:rsidRPr="00334BFE">
              <w:rPr>
                <w:rFonts w:ascii="Times New Roman" w:hAnsi="Times New Roman" w:cs="Times New Roman"/>
                <w:i/>
                <w:iCs/>
              </w:rPr>
              <w:t xml:space="preserve">Administered neuropsychological tests (e.g., MMSE, </w:t>
            </w:r>
            <w:r w:rsidR="00995B17" w:rsidRPr="00334BFE">
              <w:rPr>
                <w:rFonts w:ascii="Times New Roman" w:hAnsi="Times New Roman" w:cs="Times New Roman"/>
                <w:i/>
                <w:iCs/>
              </w:rPr>
              <w:t>Seoul Neuropsychological Screening Battery)</w:t>
            </w:r>
          </w:p>
          <w:p w14:paraId="660CC56B" w14:textId="6A8A47CC" w:rsidR="00C06920" w:rsidRPr="006D786B" w:rsidRDefault="00D55C5F" w:rsidP="002E6DBC">
            <w:pPr>
              <w:rPr>
                <w:rFonts w:ascii="Times New Roman" w:hAnsi="Times New Roman" w:cs="Times New Roman"/>
              </w:rPr>
            </w:pPr>
            <w:r w:rsidRPr="00D55C5F">
              <w:rPr>
                <w:rFonts w:ascii="Times New Roman" w:hAnsi="Times New Roman" w:cs="Times New Roman"/>
              </w:rPr>
              <w:t>Department of Neurology</w:t>
            </w:r>
            <w:r>
              <w:rPr>
                <w:rFonts w:ascii="Times New Roman" w:hAnsi="Times New Roman" w:cs="Times New Roman"/>
              </w:rPr>
              <w:t>,</w:t>
            </w:r>
            <w:r w:rsidRPr="00D55C5F">
              <w:rPr>
                <w:rFonts w:ascii="Times New Roman" w:hAnsi="Times New Roman" w:cs="Times New Roman"/>
              </w:rPr>
              <w:t xml:space="preserve"> </w:t>
            </w:r>
            <w:r w:rsidR="00C06920" w:rsidRPr="006D786B">
              <w:rPr>
                <w:rFonts w:ascii="Times New Roman" w:hAnsi="Times New Roman" w:cs="Times New Roman"/>
              </w:rPr>
              <w:t xml:space="preserve">Asan Medical Center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12FE7DC1" w14:textId="77777777" w:rsidR="00C06920" w:rsidRPr="006D786B" w:rsidRDefault="00C06920" w:rsidP="002E6DBC">
            <w:pPr>
              <w:rPr>
                <w:rFonts w:ascii="Times New Roman" w:hAnsi="Times New Roman" w:cs="Times New Roman"/>
              </w:rPr>
            </w:pPr>
          </w:p>
        </w:tc>
      </w:tr>
      <w:tr w:rsidR="00C06920" w:rsidRPr="006D786B" w14:paraId="571AC9B7" w14:textId="77777777" w:rsidTr="002E6DBC">
        <w:tc>
          <w:tcPr>
            <w:tcW w:w="2263" w:type="dxa"/>
            <w:gridSpan w:val="2"/>
          </w:tcPr>
          <w:p w14:paraId="36B0321F" w14:textId="77777777" w:rsidR="00C06920" w:rsidRPr="006D786B" w:rsidRDefault="00C06920" w:rsidP="002E6DBC">
            <w:pPr>
              <w:rPr>
                <w:rFonts w:ascii="Times New Roman" w:hAnsi="Times New Roman" w:cs="Times New Roman"/>
                <w:b/>
                <w:bCs/>
              </w:rPr>
            </w:pPr>
            <w:r w:rsidRPr="006D786B">
              <w:rPr>
                <w:rFonts w:ascii="Times New Roman" w:hAnsi="Times New Roman" w:cs="Times New Roman"/>
                <w:b/>
                <w:bCs/>
              </w:rPr>
              <w:t>Sep. 2017 – Dec. 2017</w:t>
            </w:r>
          </w:p>
        </w:tc>
        <w:tc>
          <w:tcPr>
            <w:tcW w:w="6757" w:type="dxa"/>
          </w:tcPr>
          <w:p w14:paraId="207FA954" w14:textId="77777777" w:rsidR="00C06920" w:rsidRPr="006D786B" w:rsidRDefault="00C06920" w:rsidP="002E6DBC">
            <w:pPr>
              <w:rPr>
                <w:rFonts w:ascii="Times New Roman" w:hAnsi="Times New Roman" w:cs="Times New Roman"/>
                <w:b/>
                <w:bCs/>
              </w:rPr>
            </w:pPr>
            <w:r w:rsidRPr="006D786B">
              <w:rPr>
                <w:rFonts w:ascii="Times New Roman" w:hAnsi="Times New Roman" w:cs="Times New Roman"/>
                <w:b/>
                <w:bCs/>
              </w:rPr>
              <w:t xml:space="preserve">Counselor Trainee Supervised by </w:t>
            </w:r>
            <w:proofErr w:type="spellStart"/>
            <w:r w:rsidRPr="006D786B">
              <w:rPr>
                <w:rStyle w:val="ab"/>
                <w:rFonts w:ascii="Times New Roman" w:hAnsi="Times New Roman" w:cs="Times New Roman"/>
                <w:szCs w:val="20"/>
              </w:rPr>
              <w:t>Seonmi</w:t>
            </w:r>
            <w:proofErr w:type="spellEnd"/>
            <w:r w:rsidRPr="006D786B">
              <w:rPr>
                <w:rStyle w:val="ab"/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Pr="006D786B">
              <w:rPr>
                <w:rStyle w:val="ab"/>
                <w:rFonts w:ascii="Times New Roman" w:hAnsi="Times New Roman" w:cs="Times New Roman"/>
                <w:szCs w:val="20"/>
              </w:rPr>
              <w:t>Seo</w:t>
            </w:r>
            <w:proofErr w:type="spellEnd"/>
          </w:p>
          <w:p w14:paraId="3EA84481" w14:textId="71B10219" w:rsidR="00704420" w:rsidRDefault="00704420" w:rsidP="002E6DB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 xml:space="preserve">ole: </w:t>
            </w:r>
            <w:r w:rsidRPr="00334BFE">
              <w:rPr>
                <w:rFonts w:ascii="Times New Roman" w:hAnsi="Times New Roman" w:cs="Times New Roman"/>
                <w:i/>
                <w:iCs/>
              </w:rPr>
              <w:t>Provid</w:t>
            </w:r>
            <w:r w:rsidRPr="00334BFE">
              <w:rPr>
                <w:rFonts w:ascii="Times New Roman" w:hAnsi="Times New Roman" w:cs="Times New Roman" w:hint="eastAsia"/>
                <w:i/>
                <w:iCs/>
              </w:rPr>
              <w:t>e</w:t>
            </w:r>
            <w:r w:rsidRPr="00334BFE">
              <w:rPr>
                <w:rFonts w:ascii="Times New Roman" w:hAnsi="Times New Roman" w:cs="Times New Roman"/>
                <w:i/>
                <w:iCs/>
              </w:rPr>
              <w:t xml:space="preserve">d individual </w:t>
            </w:r>
            <w:r w:rsidR="00117AC8">
              <w:rPr>
                <w:rFonts w:ascii="Times New Roman" w:hAnsi="Times New Roman" w:cs="Times New Roman"/>
                <w:i/>
                <w:iCs/>
              </w:rPr>
              <w:t>counseling</w:t>
            </w:r>
            <w:r w:rsidRPr="00334BFE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334BFE">
              <w:rPr>
                <w:rFonts w:ascii="Times New Roman" w:hAnsi="Times New Roman" w:cs="Times New Roman"/>
                <w:i/>
                <w:iCs/>
              </w:rPr>
              <w:t>to</w:t>
            </w:r>
            <w:r w:rsidRPr="00334BFE">
              <w:rPr>
                <w:rFonts w:ascii="Times New Roman" w:hAnsi="Times New Roman" w:cs="Times New Roman"/>
                <w:i/>
                <w:iCs/>
              </w:rPr>
              <w:t xml:space="preserve"> teenagers</w:t>
            </w:r>
          </w:p>
          <w:p w14:paraId="1121C1F7" w14:textId="708109E5" w:rsidR="00C06920" w:rsidRPr="006D786B" w:rsidRDefault="00C06920" w:rsidP="002E6DBC">
            <w:pPr>
              <w:rPr>
                <w:rFonts w:ascii="Times New Roman" w:hAnsi="Times New Roman" w:cs="Times New Roman" w:hint="eastAsia"/>
              </w:rPr>
            </w:pPr>
            <w:proofErr w:type="spellStart"/>
            <w:r w:rsidRPr="006D786B">
              <w:rPr>
                <w:rFonts w:ascii="Times New Roman" w:hAnsi="Times New Roman" w:cs="Times New Roman"/>
              </w:rPr>
              <w:t>Yuseong</w:t>
            </w:r>
            <w:proofErr w:type="spellEnd"/>
            <w:r w:rsidRPr="006D786B">
              <w:rPr>
                <w:rFonts w:ascii="Times New Roman" w:hAnsi="Times New Roman" w:cs="Times New Roman"/>
              </w:rPr>
              <w:t xml:space="preserve"> Youth Counseling &amp; Welfare Center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</w:tc>
      </w:tr>
      <w:tr w:rsidR="00C06920" w:rsidRPr="006D786B" w14:paraId="260CBBCD" w14:textId="77777777" w:rsidTr="002E6DBC">
        <w:tc>
          <w:tcPr>
            <w:tcW w:w="2263" w:type="dxa"/>
            <w:gridSpan w:val="2"/>
            <w:tcBorders>
              <w:bottom w:val="single" w:sz="12" w:space="0" w:color="auto"/>
            </w:tcBorders>
          </w:tcPr>
          <w:p w14:paraId="39B95908" w14:textId="2A7CC163" w:rsidR="00C06920" w:rsidRPr="006D786B" w:rsidRDefault="00C06920" w:rsidP="002E6DBC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57" w:type="dxa"/>
            <w:tcBorders>
              <w:bottom w:val="single" w:sz="12" w:space="0" w:color="auto"/>
            </w:tcBorders>
          </w:tcPr>
          <w:p w14:paraId="4E22BF2B" w14:textId="6CB96D09" w:rsidR="009D10F0" w:rsidRPr="006D786B" w:rsidRDefault="009D10F0" w:rsidP="002E6DBC">
            <w:pPr>
              <w:rPr>
                <w:rFonts w:ascii="Times New Roman" w:hAnsi="Times New Roman" w:cs="Times New Roman" w:hint="eastAsia"/>
              </w:rPr>
            </w:pPr>
          </w:p>
        </w:tc>
      </w:tr>
      <w:tr w:rsidR="004842F0" w:rsidRPr="008B6644" w14:paraId="071334DA" w14:textId="77777777" w:rsidTr="00D33A2A">
        <w:tc>
          <w:tcPr>
            <w:tcW w:w="9020" w:type="dxa"/>
            <w:gridSpan w:val="3"/>
            <w:tcBorders>
              <w:bottom w:val="single" w:sz="12" w:space="0" w:color="auto"/>
            </w:tcBorders>
          </w:tcPr>
          <w:p w14:paraId="6EF6A48A" w14:textId="25D1CE41" w:rsidR="004842F0" w:rsidRPr="00991C91" w:rsidRDefault="004842F0" w:rsidP="004842F0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eastAsia="TimesNewRomanPS-BoldMT" w:hAnsi="Times New Roman" w:cs="Times New Roman"/>
                <w:b/>
                <w:bCs/>
                <w:kern w:val="0"/>
                <w:sz w:val="24"/>
                <w:szCs w:val="28"/>
              </w:rPr>
              <w:t>Teaching Experiences</w:t>
            </w:r>
          </w:p>
        </w:tc>
      </w:tr>
      <w:tr w:rsidR="004842F0" w:rsidRPr="008B6644" w14:paraId="38274148" w14:textId="77777777" w:rsidTr="00C06920">
        <w:tc>
          <w:tcPr>
            <w:tcW w:w="2263" w:type="dxa"/>
            <w:gridSpan w:val="2"/>
          </w:tcPr>
          <w:p w14:paraId="0C6E68BD" w14:textId="77777777" w:rsidR="004842F0" w:rsidRPr="00A52540" w:rsidRDefault="004842F0" w:rsidP="004842F0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2D764354" w14:textId="02B4D914" w:rsidR="004842F0" w:rsidRPr="00991C91" w:rsidRDefault="004842F0" w:rsidP="004842F0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Sep. 2018 – Feb. 2019</w:t>
            </w:r>
          </w:p>
        </w:tc>
        <w:tc>
          <w:tcPr>
            <w:tcW w:w="6757" w:type="dxa"/>
          </w:tcPr>
          <w:p w14:paraId="6EF89381" w14:textId="77777777" w:rsidR="004842F0" w:rsidRPr="00A52540" w:rsidRDefault="004842F0" w:rsidP="004842F0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513FA165" w14:textId="77777777" w:rsidR="004842F0" w:rsidRPr="00991C91" w:rsidRDefault="004842F0" w:rsidP="004842F0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 xml:space="preserve">Teaching Assistant Supervised by Dr. </w:t>
            </w:r>
            <w:proofErr w:type="spellStart"/>
            <w:r w:rsidRPr="00991C91">
              <w:rPr>
                <w:rFonts w:ascii="Times New Roman" w:hAnsi="Times New Roman" w:cs="Times New Roman"/>
                <w:b/>
                <w:bCs/>
              </w:rPr>
              <w:t>Sungkun</w:t>
            </w:r>
            <w:proofErr w:type="spellEnd"/>
            <w:r w:rsidRPr="00991C91">
              <w:rPr>
                <w:rFonts w:ascii="Times New Roman" w:hAnsi="Times New Roman" w:cs="Times New Roman"/>
                <w:b/>
                <w:bCs/>
              </w:rPr>
              <w:t xml:space="preserve"> Cho</w:t>
            </w:r>
          </w:p>
          <w:p w14:paraId="111F6EE5" w14:textId="77777777" w:rsidR="004842F0" w:rsidRPr="008B6644" w:rsidRDefault="004842F0" w:rsidP="004842F0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>Subject Title: Psychological Assessment</w:t>
            </w:r>
          </w:p>
          <w:p w14:paraId="7DEDFA70" w14:textId="77777777" w:rsidR="004842F0" w:rsidRPr="00117AC8" w:rsidRDefault="004842F0" w:rsidP="004842F0">
            <w:pPr>
              <w:rPr>
                <w:rStyle w:val="st1"/>
                <w:rFonts w:ascii="Times New Roman" w:hAnsi="Times New Roman" w:cs="Times New Roman"/>
                <w:i/>
                <w:iCs/>
                <w:szCs w:val="20"/>
              </w:rPr>
            </w:pPr>
            <w:r w:rsidRPr="008B6644">
              <w:rPr>
                <w:rFonts w:ascii="Times New Roman" w:hAnsi="Times New Roman" w:cs="Times New Roman"/>
              </w:rPr>
              <w:t xml:space="preserve">Role: </w:t>
            </w:r>
            <w:r w:rsidRPr="00117AC8">
              <w:rPr>
                <w:rFonts w:ascii="Times New Roman" w:hAnsi="Times New Roman" w:cs="Times New Roman"/>
                <w:i/>
                <w:iCs/>
              </w:rPr>
              <w:t xml:space="preserve">Taught </w:t>
            </w:r>
            <w:r w:rsidRPr="00117AC8">
              <w:rPr>
                <w:rStyle w:val="st1"/>
                <w:rFonts w:ascii="Times New Roman" w:hAnsi="Times New Roman" w:cs="Times New Roman"/>
                <w:i/>
                <w:iCs/>
                <w:szCs w:val="20"/>
              </w:rPr>
              <w:t xml:space="preserve">administration and </w:t>
            </w:r>
            <w:r w:rsidRPr="00117AC8">
              <w:rPr>
                <w:rStyle w:val="aa"/>
                <w:rFonts w:ascii="Times New Roman" w:hAnsi="Times New Roman" w:cs="Times New Roman"/>
                <w:b w:val="0"/>
                <w:bCs w:val="0"/>
                <w:i/>
                <w:iCs/>
                <w:szCs w:val="20"/>
              </w:rPr>
              <w:t>scoring</w:t>
            </w:r>
            <w:r w:rsidRPr="00117AC8">
              <w:rPr>
                <w:rStyle w:val="st1"/>
                <w:rFonts w:ascii="Times New Roman" w:hAnsi="Times New Roman" w:cs="Times New Roman"/>
                <w:i/>
                <w:iCs/>
                <w:szCs w:val="20"/>
              </w:rPr>
              <w:t xml:space="preserve"> procedures of psychological tests </w:t>
            </w:r>
            <w:r w:rsidRPr="00117AC8">
              <w:rPr>
                <w:rFonts w:ascii="Times New Roman" w:hAnsi="Times New Roman" w:cs="Times New Roman"/>
                <w:i/>
                <w:iCs/>
              </w:rPr>
              <w:t>(K-WAIS-IV, MMPI-2, Rorschach test, BGT, HTP, KFD, SCT</w:t>
            </w:r>
            <w:r w:rsidRPr="00117AC8">
              <w:rPr>
                <w:rStyle w:val="st1"/>
                <w:rFonts w:ascii="Times New Roman" w:hAnsi="Times New Roman" w:cs="Times New Roman"/>
                <w:i/>
                <w:iCs/>
                <w:szCs w:val="20"/>
              </w:rPr>
              <w:t>)</w:t>
            </w:r>
          </w:p>
          <w:p w14:paraId="2D01C675" w14:textId="21659130" w:rsidR="001F6B74" w:rsidRPr="00145CF1" w:rsidRDefault="004842F0" w:rsidP="004842F0">
            <w:pPr>
              <w:rPr>
                <w:rFonts w:ascii="Times New Roman" w:hAnsi="Times New Roman" w:cs="Times New Roman" w:hint="eastAsia"/>
              </w:rPr>
            </w:pPr>
            <w:r w:rsidRPr="008B6644">
              <w:rPr>
                <w:rFonts w:ascii="Times New Roman" w:hAnsi="Times New Roman" w:cs="Times New Roman"/>
              </w:rPr>
              <w:t xml:space="preserve">Department of Psychology, </w:t>
            </w:r>
            <w:proofErr w:type="spellStart"/>
            <w:r w:rsidRPr="008B6644">
              <w:rPr>
                <w:rFonts w:ascii="Times New Roman" w:hAnsi="Times New Roman" w:cs="Times New Roman"/>
              </w:rPr>
              <w:t>Chungnam</w:t>
            </w:r>
            <w:proofErr w:type="spellEnd"/>
            <w:r w:rsidRPr="008B6644">
              <w:rPr>
                <w:rFonts w:ascii="Times New Roman" w:hAnsi="Times New Roman" w:cs="Times New Roman"/>
              </w:rPr>
              <w:t xml:space="preserve"> National University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</w:tc>
      </w:tr>
      <w:tr w:rsidR="004842F0" w:rsidRPr="008B6644" w14:paraId="54476E47" w14:textId="77777777" w:rsidTr="00C06920">
        <w:tc>
          <w:tcPr>
            <w:tcW w:w="2263" w:type="dxa"/>
            <w:gridSpan w:val="2"/>
            <w:tcBorders>
              <w:bottom w:val="single" w:sz="12" w:space="0" w:color="auto"/>
            </w:tcBorders>
          </w:tcPr>
          <w:p w14:paraId="67539490" w14:textId="117B401B" w:rsidR="004842F0" w:rsidRPr="00991C91" w:rsidRDefault="004842F0" w:rsidP="004842F0">
            <w:pPr>
              <w:rPr>
                <w:rFonts w:ascii="Times New Roman" w:hAnsi="Times New Roman" w:cs="Times New Roman" w:hint="eastAsia"/>
                <w:b/>
                <w:bCs/>
              </w:rPr>
            </w:pPr>
          </w:p>
        </w:tc>
        <w:tc>
          <w:tcPr>
            <w:tcW w:w="6757" w:type="dxa"/>
            <w:tcBorders>
              <w:bottom w:val="single" w:sz="12" w:space="0" w:color="auto"/>
            </w:tcBorders>
          </w:tcPr>
          <w:p w14:paraId="0C773560" w14:textId="4CB26A1D" w:rsidR="00C153D3" w:rsidRPr="00C23F3F" w:rsidRDefault="00C153D3" w:rsidP="004842F0">
            <w:pPr>
              <w:rPr>
                <w:rFonts w:ascii="Times New Roman" w:hAnsi="Times New Roman" w:cs="Times New Roman" w:hint="eastAsia"/>
              </w:rPr>
            </w:pPr>
          </w:p>
        </w:tc>
      </w:tr>
      <w:tr w:rsidR="00C153D3" w:rsidRPr="008B6644" w14:paraId="69F86190" w14:textId="77777777" w:rsidTr="000D59CB">
        <w:tc>
          <w:tcPr>
            <w:tcW w:w="9020" w:type="dxa"/>
            <w:gridSpan w:val="3"/>
            <w:tcBorders>
              <w:bottom w:val="single" w:sz="12" w:space="0" w:color="auto"/>
            </w:tcBorders>
          </w:tcPr>
          <w:p w14:paraId="4DFFD0C1" w14:textId="452C4E74" w:rsidR="00C153D3" w:rsidRPr="00991C91" w:rsidRDefault="008D41DA" w:rsidP="004842F0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Scholarships and Awards</w:t>
            </w:r>
          </w:p>
        </w:tc>
      </w:tr>
      <w:tr w:rsidR="008D41DA" w:rsidRPr="008B6644" w14:paraId="0D253A66" w14:textId="77777777" w:rsidTr="008D41DA">
        <w:tc>
          <w:tcPr>
            <w:tcW w:w="2263" w:type="dxa"/>
            <w:gridSpan w:val="2"/>
          </w:tcPr>
          <w:p w14:paraId="6796D846" w14:textId="77777777" w:rsidR="008D41DA" w:rsidRPr="00A52540" w:rsidRDefault="008D41DA" w:rsidP="008D41DA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327E18CC" w14:textId="20F3E8BF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2019</w:t>
            </w:r>
          </w:p>
        </w:tc>
        <w:tc>
          <w:tcPr>
            <w:tcW w:w="6757" w:type="dxa"/>
          </w:tcPr>
          <w:p w14:paraId="05B1CD09" w14:textId="77777777" w:rsidR="008D41DA" w:rsidRPr="00A52540" w:rsidRDefault="008D41DA" w:rsidP="008D41DA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11138E71" w14:textId="20C639D6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bookmarkStart w:id="1" w:name="_Hlk23366550"/>
            <w:r w:rsidRPr="00FB2521">
              <w:rPr>
                <w:rFonts w:ascii="Times New Roman" w:hAnsi="Times New Roman" w:cs="Times New Roman"/>
                <w:b/>
                <w:bCs/>
              </w:rPr>
              <w:t>Commendation for Excellence in Research</w:t>
            </w:r>
            <w:bookmarkEnd w:id="1"/>
            <w:r w:rsidRPr="00991C91">
              <w:rPr>
                <w:rFonts w:ascii="Times New Roman" w:hAnsi="Times New Roman" w:cs="Times New Roman"/>
                <w:b/>
                <w:bCs/>
              </w:rPr>
              <w:t xml:space="preserve"> ($</w:t>
            </w:r>
            <w:r w:rsidR="00BF2756">
              <w:rPr>
                <w:rFonts w:ascii="Times New Roman" w:hAnsi="Times New Roman" w:cs="Times New Roman"/>
                <w:b/>
                <w:bCs/>
              </w:rPr>
              <w:t>360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364C330F" w14:textId="67E18CFE" w:rsidR="008D41DA" w:rsidRPr="008B6644" w:rsidRDefault="008D41DA" w:rsidP="008D41DA">
            <w:pPr>
              <w:rPr>
                <w:rFonts w:ascii="Times New Roman" w:hAnsi="Times New Roman" w:cs="Times New Roman"/>
              </w:rPr>
            </w:pPr>
            <w:proofErr w:type="spellStart"/>
            <w:r w:rsidRPr="008B6644">
              <w:rPr>
                <w:rFonts w:ascii="Times New Roman" w:hAnsi="Times New Roman" w:cs="Times New Roman"/>
              </w:rPr>
              <w:t>Chungnam</w:t>
            </w:r>
            <w:proofErr w:type="spellEnd"/>
            <w:r w:rsidRPr="008B6644">
              <w:rPr>
                <w:rFonts w:ascii="Times New Roman" w:hAnsi="Times New Roman" w:cs="Times New Roman"/>
              </w:rPr>
              <w:t xml:space="preserve"> National University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2A8A0D19" w14:textId="7777777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D41DA" w:rsidRPr="008B6644" w14:paraId="3E0C0BDE" w14:textId="77777777" w:rsidTr="008D41DA">
        <w:tc>
          <w:tcPr>
            <w:tcW w:w="2263" w:type="dxa"/>
            <w:gridSpan w:val="2"/>
          </w:tcPr>
          <w:p w14:paraId="49D1D58A" w14:textId="4834AFC4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2018</w:t>
            </w:r>
          </w:p>
        </w:tc>
        <w:tc>
          <w:tcPr>
            <w:tcW w:w="6757" w:type="dxa"/>
          </w:tcPr>
          <w:p w14:paraId="244F8E28" w14:textId="30385333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FB2521">
              <w:rPr>
                <w:rFonts w:ascii="Times New Roman" w:hAnsi="Times New Roman" w:cs="Times New Roman"/>
                <w:b/>
                <w:bCs/>
              </w:rPr>
              <w:t xml:space="preserve">National </w:t>
            </w:r>
            <w:r w:rsidR="00117AC8">
              <w:rPr>
                <w:rFonts w:ascii="Times New Roman" w:hAnsi="Times New Roman" w:cs="Times New Roman"/>
                <w:b/>
                <w:bCs/>
              </w:rPr>
              <w:t xml:space="preserve">Humanities and Social Science Graduate </w:t>
            </w:r>
            <w:r w:rsidRPr="00FB2521">
              <w:rPr>
                <w:rFonts w:ascii="Times New Roman" w:hAnsi="Times New Roman" w:cs="Times New Roman"/>
                <w:b/>
                <w:bCs/>
              </w:rPr>
              <w:t>Research Scholarship</w:t>
            </w:r>
            <w:r w:rsidR="00117AC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($1,</w:t>
            </w:r>
            <w:r w:rsidR="00FB2521">
              <w:rPr>
                <w:rFonts w:ascii="Times New Roman" w:hAnsi="Times New Roman" w:cs="Times New Roman"/>
                <w:b/>
                <w:bCs/>
              </w:rPr>
              <w:t>8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00)</w:t>
            </w:r>
          </w:p>
          <w:p w14:paraId="1B0D67DB" w14:textId="177F2D04" w:rsidR="008D41DA" w:rsidRPr="008B6644" w:rsidRDefault="008D41DA" w:rsidP="008D41DA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Korea Student Aid Foundation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11F9FA82" w14:textId="7777777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D41DA" w:rsidRPr="008B6644" w14:paraId="4D66907C" w14:textId="77777777" w:rsidTr="008D41DA">
        <w:tc>
          <w:tcPr>
            <w:tcW w:w="2263" w:type="dxa"/>
            <w:gridSpan w:val="2"/>
          </w:tcPr>
          <w:p w14:paraId="5CBC8D7A" w14:textId="2847DDE0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2017 – 2018</w:t>
            </w:r>
          </w:p>
        </w:tc>
        <w:tc>
          <w:tcPr>
            <w:tcW w:w="6757" w:type="dxa"/>
          </w:tcPr>
          <w:p w14:paraId="6C55EF6F" w14:textId="7AB1B251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Brain Korea 21 (BK21) Scholarship ($</w:t>
            </w:r>
            <w:r w:rsidR="00BF2756">
              <w:rPr>
                <w:rFonts w:ascii="Times New Roman" w:hAnsi="Times New Roman" w:cs="Times New Roman"/>
                <w:b/>
                <w:bCs/>
              </w:rPr>
              <w:t>7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,</w:t>
            </w:r>
            <w:r w:rsidR="00BF2756">
              <w:rPr>
                <w:rFonts w:ascii="Times New Roman" w:hAnsi="Times New Roman" w:cs="Times New Roman"/>
                <w:b/>
                <w:bCs/>
              </w:rPr>
              <w:t>900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37CF5BFA" w14:textId="530165E4" w:rsidR="008D41DA" w:rsidRPr="008B6644" w:rsidRDefault="008D41DA" w:rsidP="008D41DA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National Research Foundation of Korea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488C675F" w14:textId="7777777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D41DA" w:rsidRPr="008B6644" w14:paraId="20630252" w14:textId="77777777" w:rsidTr="008D41DA">
        <w:tc>
          <w:tcPr>
            <w:tcW w:w="2263" w:type="dxa"/>
            <w:gridSpan w:val="2"/>
          </w:tcPr>
          <w:p w14:paraId="5DA15B64" w14:textId="6817B4E3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2017</w:t>
            </w:r>
          </w:p>
        </w:tc>
        <w:tc>
          <w:tcPr>
            <w:tcW w:w="6757" w:type="dxa"/>
          </w:tcPr>
          <w:p w14:paraId="290859F7" w14:textId="630BF01A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bookmarkStart w:id="2" w:name="_Hlk23366568"/>
            <w:r w:rsidRPr="00FB2521">
              <w:rPr>
                <w:rFonts w:ascii="Times New Roman" w:hAnsi="Times New Roman" w:cs="Times New Roman"/>
                <w:b/>
                <w:bCs/>
              </w:rPr>
              <w:t>College of Social Science Honor</w:t>
            </w:r>
            <w:r w:rsidR="00515EF6" w:rsidRPr="00FB2521">
              <w:rPr>
                <w:rFonts w:ascii="Times New Roman" w:hAnsi="Times New Roman" w:cs="Times New Roman"/>
                <w:b/>
                <w:bCs/>
              </w:rPr>
              <w:t>s</w:t>
            </w:r>
            <w:r w:rsidRPr="00FB2521">
              <w:rPr>
                <w:rFonts w:ascii="Times New Roman" w:hAnsi="Times New Roman" w:cs="Times New Roman"/>
                <w:b/>
                <w:bCs/>
              </w:rPr>
              <w:t xml:space="preserve"> Scholarship</w:t>
            </w:r>
            <w:r w:rsidRPr="00991C9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bookmarkEnd w:id="2"/>
            <w:r w:rsidRPr="00991C91">
              <w:rPr>
                <w:rFonts w:ascii="Times New Roman" w:hAnsi="Times New Roman" w:cs="Times New Roman"/>
                <w:b/>
                <w:bCs/>
              </w:rPr>
              <w:t>($1,</w:t>
            </w:r>
            <w:r w:rsidR="00FB2521">
              <w:rPr>
                <w:rFonts w:ascii="Times New Roman" w:hAnsi="Times New Roman" w:cs="Times New Roman"/>
                <w:b/>
                <w:bCs/>
              </w:rPr>
              <w:t>800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407031E5" w14:textId="0453F49C" w:rsidR="008D41DA" w:rsidRPr="008B6644" w:rsidRDefault="008D41DA" w:rsidP="008D41DA">
            <w:pPr>
              <w:rPr>
                <w:rFonts w:ascii="Times New Roman" w:hAnsi="Times New Roman" w:cs="Times New Roman"/>
              </w:rPr>
            </w:pPr>
            <w:proofErr w:type="spellStart"/>
            <w:r w:rsidRPr="008B6644">
              <w:rPr>
                <w:rFonts w:ascii="Times New Roman" w:hAnsi="Times New Roman" w:cs="Times New Roman"/>
              </w:rPr>
              <w:t>Chungnam</w:t>
            </w:r>
            <w:proofErr w:type="spellEnd"/>
            <w:r w:rsidRPr="008B6644">
              <w:rPr>
                <w:rFonts w:ascii="Times New Roman" w:hAnsi="Times New Roman" w:cs="Times New Roman"/>
              </w:rPr>
              <w:t xml:space="preserve"> National University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123BEF96" w14:textId="7777777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D41DA" w:rsidRPr="008B6644" w14:paraId="04725D64" w14:textId="77777777" w:rsidTr="008D41DA">
        <w:tc>
          <w:tcPr>
            <w:tcW w:w="2263" w:type="dxa"/>
            <w:gridSpan w:val="2"/>
          </w:tcPr>
          <w:p w14:paraId="6D2C18F4" w14:textId="7083527C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2017</w:t>
            </w:r>
          </w:p>
        </w:tc>
        <w:tc>
          <w:tcPr>
            <w:tcW w:w="6757" w:type="dxa"/>
          </w:tcPr>
          <w:p w14:paraId="2B36FDE0" w14:textId="0CA53DF9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FB2521">
              <w:rPr>
                <w:rFonts w:ascii="Times New Roman" w:hAnsi="Times New Roman" w:cs="Times New Roman"/>
                <w:b/>
                <w:bCs/>
              </w:rPr>
              <w:t>Academic Merit Scholarship</w:t>
            </w:r>
            <w:r w:rsidRPr="00991C91">
              <w:rPr>
                <w:rFonts w:ascii="Times New Roman" w:hAnsi="Times New Roman" w:cs="Times New Roman"/>
                <w:b/>
                <w:bCs/>
              </w:rPr>
              <w:t xml:space="preserve"> ($5</w:t>
            </w:r>
            <w:r w:rsidR="00BF2756">
              <w:rPr>
                <w:rFonts w:ascii="Times New Roman" w:hAnsi="Times New Roman" w:cs="Times New Roman"/>
                <w:b/>
                <w:bCs/>
              </w:rPr>
              <w:t>18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77B6527D" w14:textId="3C48FD1A" w:rsidR="008D41DA" w:rsidRPr="008B6644" w:rsidRDefault="008D41DA" w:rsidP="008D41DA">
            <w:pPr>
              <w:rPr>
                <w:rFonts w:ascii="Times New Roman" w:hAnsi="Times New Roman" w:cs="Times New Roman"/>
              </w:rPr>
            </w:pPr>
            <w:proofErr w:type="spellStart"/>
            <w:r w:rsidRPr="008B6644">
              <w:rPr>
                <w:rFonts w:ascii="Times New Roman" w:hAnsi="Times New Roman" w:cs="Times New Roman"/>
              </w:rPr>
              <w:t>Chungnam</w:t>
            </w:r>
            <w:proofErr w:type="spellEnd"/>
            <w:r w:rsidRPr="008B6644">
              <w:rPr>
                <w:rFonts w:ascii="Times New Roman" w:hAnsi="Times New Roman" w:cs="Times New Roman"/>
              </w:rPr>
              <w:t xml:space="preserve"> National University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4FC645D8" w14:textId="7777777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D41DA" w:rsidRPr="008B6644" w14:paraId="16BFE212" w14:textId="77777777" w:rsidTr="008D41DA">
        <w:tc>
          <w:tcPr>
            <w:tcW w:w="2263" w:type="dxa"/>
            <w:gridSpan w:val="2"/>
          </w:tcPr>
          <w:p w14:paraId="49AF587C" w14:textId="79006012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2013 – 2015</w:t>
            </w:r>
          </w:p>
        </w:tc>
        <w:tc>
          <w:tcPr>
            <w:tcW w:w="6757" w:type="dxa"/>
          </w:tcPr>
          <w:p w14:paraId="288776A1" w14:textId="2575C216" w:rsidR="008D41DA" w:rsidRPr="00991C91" w:rsidRDefault="00BF2756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BF2756">
              <w:rPr>
                <w:rFonts w:ascii="Times New Roman" w:hAnsi="Times New Roman" w:cs="Times New Roman"/>
                <w:b/>
                <w:bCs/>
              </w:rPr>
              <w:t>Global Challenger A</w:t>
            </w:r>
            <w:r w:rsidR="00515EF6" w:rsidRPr="00BF275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8D41DA" w:rsidRPr="00BF2756">
              <w:rPr>
                <w:rFonts w:ascii="Times New Roman" w:hAnsi="Times New Roman" w:cs="Times New Roman"/>
                <w:b/>
                <w:bCs/>
              </w:rPr>
              <w:t>Scholarship (</w:t>
            </w:r>
            <w:r>
              <w:rPr>
                <w:rFonts w:ascii="Times New Roman" w:hAnsi="Times New Roman" w:cs="Times New Roman"/>
                <w:b/>
                <w:bCs/>
              </w:rPr>
              <w:t>$</w:t>
            </w:r>
            <w:r w:rsidR="008D41DA" w:rsidRPr="00BF2756">
              <w:rPr>
                <w:rFonts w:ascii="Times New Roman" w:hAnsi="Times New Roman" w:cs="Times New Roman"/>
                <w:b/>
                <w:bCs/>
              </w:rPr>
              <w:t>25</w:t>
            </w:r>
            <w:r w:rsidR="008D41DA" w:rsidRPr="00991C91">
              <w:rPr>
                <w:rFonts w:ascii="Times New Roman" w:hAnsi="Times New Roman" w:cs="Times New Roman"/>
                <w:b/>
                <w:bCs/>
              </w:rPr>
              <w:t>,000)</w:t>
            </w:r>
          </w:p>
          <w:p w14:paraId="6FDEC3A5" w14:textId="67260F9F" w:rsidR="008D41DA" w:rsidRDefault="008D41DA" w:rsidP="008D41DA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Kyungpook National University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66E26815" w14:textId="7777777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D41DA" w:rsidRPr="008B6644" w14:paraId="34C286E3" w14:textId="77777777" w:rsidTr="008D41DA">
        <w:tc>
          <w:tcPr>
            <w:tcW w:w="2263" w:type="dxa"/>
            <w:gridSpan w:val="2"/>
          </w:tcPr>
          <w:p w14:paraId="367D18ED" w14:textId="1E728AA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2012</w:t>
            </w:r>
          </w:p>
        </w:tc>
        <w:tc>
          <w:tcPr>
            <w:tcW w:w="6757" w:type="dxa"/>
          </w:tcPr>
          <w:p w14:paraId="500483E1" w14:textId="7777777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BF2756">
              <w:rPr>
                <w:rFonts w:ascii="Times New Roman" w:hAnsi="Times New Roman" w:cs="Times New Roman"/>
                <w:b/>
                <w:bCs/>
              </w:rPr>
              <w:t>Scholarship for Academic Excellence ($350)</w:t>
            </w:r>
          </w:p>
          <w:p w14:paraId="58444127" w14:textId="32F96483" w:rsidR="008D41DA" w:rsidRPr="008B6644" w:rsidRDefault="008D41DA" w:rsidP="008D41DA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Kyungpook National University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783217A8" w14:textId="7777777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D41DA" w:rsidRPr="008B6644" w14:paraId="55BB2779" w14:textId="77777777" w:rsidTr="008D41DA">
        <w:tc>
          <w:tcPr>
            <w:tcW w:w="2263" w:type="dxa"/>
            <w:gridSpan w:val="2"/>
          </w:tcPr>
          <w:p w14:paraId="24C58B04" w14:textId="2B3DE2BD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2012</w:t>
            </w:r>
          </w:p>
        </w:tc>
        <w:tc>
          <w:tcPr>
            <w:tcW w:w="6757" w:type="dxa"/>
          </w:tcPr>
          <w:p w14:paraId="4D845D05" w14:textId="77777777" w:rsidR="008D41DA" w:rsidRPr="00991C91" w:rsidRDefault="008D41DA" w:rsidP="008D41DA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</w:rPr>
              <w:t>National Scholarship ($2,600)</w:t>
            </w:r>
          </w:p>
          <w:p w14:paraId="69F15936" w14:textId="05DE6285" w:rsidR="008D41DA" w:rsidRPr="008B6644" w:rsidRDefault="008D41DA" w:rsidP="008D41DA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 xml:space="preserve">Korea Student Aid Foundation, </w:t>
            </w:r>
            <w:r w:rsidR="00FC4808">
              <w:rPr>
                <w:rFonts w:ascii="Times New Roman" w:hAnsi="Times New Roman" w:cs="Times New Roman"/>
              </w:rPr>
              <w:t>South Korea</w:t>
            </w:r>
          </w:p>
          <w:p w14:paraId="4972D751" w14:textId="77777777" w:rsidR="008D41DA" w:rsidRPr="00991C91" w:rsidRDefault="008D41DA" w:rsidP="008D41DA">
            <w:pPr>
              <w:rPr>
                <w:rFonts w:ascii="Times New Roman" w:hAnsi="Times New Roman" w:cs="Times New Roman" w:hint="eastAsia"/>
                <w:b/>
                <w:bCs/>
              </w:rPr>
            </w:pPr>
          </w:p>
        </w:tc>
      </w:tr>
      <w:tr w:rsidR="00C153D3" w:rsidRPr="008B6644" w14:paraId="40582DDC" w14:textId="77777777" w:rsidTr="008B6644">
        <w:tc>
          <w:tcPr>
            <w:tcW w:w="902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24B7F5AA" w14:textId="3BA9E954" w:rsidR="00C153D3" w:rsidRPr="00991C91" w:rsidRDefault="00C153D3" w:rsidP="00C153D3">
            <w:pPr>
              <w:rPr>
                <w:rFonts w:ascii="Times New Roman" w:hAnsi="Times New Roman" w:cs="Times New Roman"/>
                <w:b/>
                <w:bCs/>
                <w:kern w:val="0"/>
                <w:sz w:val="24"/>
                <w:szCs w:val="28"/>
              </w:rPr>
            </w:pPr>
            <w:r w:rsidRPr="00991C91">
              <w:rPr>
                <w:rFonts w:ascii="Times New Roman" w:hAnsi="Times New Roman" w:cs="Times New Roman"/>
                <w:b/>
                <w:bCs/>
                <w:kern w:val="0"/>
                <w:sz w:val="24"/>
                <w:szCs w:val="28"/>
              </w:rPr>
              <w:t>Conference Presentation</w:t>
            </w:r>
          </w:p>
        </w:tc>
      </w:tr>
      <w:tr w:rsidR="00C153D3" w:rsidRPr="008B6644" w14:paraId="1BD4B649" w14:textId="77777777" w:rsidTr="008B6644">
        <w:tc>
          <w:tcPr>
            <w:tcW w:w="902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00691549" w14:textId="77777777" w:rsidR="00C153D3" w:rsidRPr="00A52540" w:rsidRDefault="00C153D3" w:rsidP="00C153D3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7D6744AE" w14:textId="79CB3E6E" w:rsidR="000951FC" w:rsidRPr="00BE73A3" w:rsidRDefault="000951FC" w:rsidP="00C153D3">
            <w:pPr>
              <w:rPr>
                <w:rFonts w:ascii="Times New Roman" w:hAnsi="Times New Roman" w:cs="Times New Roman"/>
              </w:rPr>
            </w:pPr>
            <w:r w:rsidRPr="00BE73A3">
              <w:rPr>
                <w:rFonts w:ascii="Times New Roman" w:hAnsi="Times New Roman" w:cs="Times New Roman" w:hint="eastAsia"/>
                <w:b/>
                <w:bCs/>
              </w:rPr>
              <w:t>A</w:t>
            </w:r>
            <w:r w:rsidRPr="00BE73A3">
              <w:rPr>
                <w:rFonts w:ascii="Times New Roman" w:hAnsi="Times New Roman" w:cs="Times New Roman"/>
                <w:b/>
                <w:bCs/>
              </w:rPr>
              <w:t>n, J.</w:t>
            </w:r>
            <w:r w:rsidRPr="00BE73A3">
              <w:rPr>
                <w:rFonts w:ascii="Times New Roman" w:hAnsi="Times New Roman" w:cs="Times New Roman"/>
              </w:rPr>
              <w:t xml:space="preserve">, Gore, J. I., Hubbard, J., </w:t>
            </w:r>
            <w:proofErr w:type="spellStart"/>
            <w:r w:rsidRPr="00BE73A3">
              <w:rPr>
                <w:rFonts w:ascii="Times New Roman" w:hAnsi="Times New Roman" w:cs="Times New Roman"/>
              </w:rPr>
              <w:t>Gasperi</w:t>
            </w:r>
            <w:proofErr w:type="spellEnd"/>
            <w:r w:rsidRPr="00BE73A3">
              <w:rPr>
                <w:rFonts w:ascii="Times New Roman" w:hAnsi="Times New Roman" w:cs="Times New Roman"/>
              </w:rPr>
              <w:t xml:space="preserve">, E., Brawley, D. C., McNeil, D. W. (2020). Psychometric Testing of the Brief Assessment of Distress Associated with Pain Scale. </w:t>
            </w:r>
            <w:r w:rsidRPr="00BE73A3">
              <w:rPr>
                <w:rFonts w:ascii="Times New Roman" w:hAnsi="Times New Roman" w:cs="Times New Roman"/>
                <w:i/>
                <w:iCs/>
              </w:rPr>
              <w:t>West Virginia Psychological Association’s 2020 Virtual Conference</w:t>
            </w:r>
            <w:r w:rsidRPr="00BE73A3">
              <w:rPr>
                <w:rFonts w:ascii="Times New Roman" w:hAnsi="Times New Roman" w:cs="Times New Roman"/>
              </w:rPr>
              <w:t>. WV</w:t>
            </w:r>
            <w:r w:rsidR="00BE73A3">
              <w:rPr>
                <w:rFonts w:ascii="Times New Roman" w:hAnsi="Times New Roman" w:cs="Times New Roman"/>
              </w:rPr>
              <w:t xml:space="preserve"> </w:t>
            </w:r>
            <w:r w:rsidR="00BE73A3" w:rsidRPr="008B6644">
              <w:rPr>
                <w:rFonts w:ascii="Times New Roman" w:eastAsia="함초롬바탕" w:hAnsi="Times New Roman" w:cs="Times New Roman"/>
              </w:rPr>
              <w:t>(Poster presentation)</w:t>
            </w:r>
          </w:p>
          <w:p w14:paraId="30D3775C" w14:textId="77777777" w:rsidR="00BE73A3" w:rsidRPr="000951FC" w:rsidRDefault="00BE73A3" w:rsidP="00C153D3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A6235DC" w14:textId="67ECAAF4" w:rsidR="00C153D3" w:rsidRDefault="00C153D3" w:rsidP="00C153D3">
            <w:pPr>
              <w:rPr>
                <w:rFonts w:ascii="Times New Roman" w:hAnsi="Times New Roman" w:cs="Times New Roman"/>
              </w:rPr>
            </w:pPr>
            <w:r w:rsidRPr="00EC3616">
              <w:rPr>
                <w:rFonts w:ascii="Times New Roman" w:hAnsi="Times New Roman" w:cs="Times New Roman"/>
                <w:b/>
                <w:bCs/>
              </w:rPr>
              <w:t>An, J.</w:t>
            </w:r>
            <w:r w:rsidRPr="008B6644">
              <w:rPr>
                <w:rFonts w:ascii="Times New Roman" w:hAnsi="Times New Roman" w:cs="Times New Roman"/>
              </w:rPr>
              <w:t xml:space="preserve">, Wang, K., Jung, Y., &amp; Cho, S. (2018). Efficacy of Interpretation Bias Modification in Patients with Chronic Pain. </w:t>
            </w:r>
            <w:r w:rsidRPr="008B6644">
              <w:rPr>
                <w:rFonts w:ascii="Times New Roman" w:hAnsi="Times New Roman" w:cs="Times New Roman"/>
                <w:i/>
                <w:iCs/>
              </w:rPr>
              <w:t>2018 Autumn Conference of the Korean Clinical Psychology Association.</w:t>
            </w:r>
            <w:r w:rsidRPr="008B664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B6644">
              <w:rPr>
                <w:rFonts w:ascii="Times New Roman" w:hAnsi="Times New Roman" w:cs="Times New Roman"/>
              </w:rPr>
              <w:t>Ilsan</w:t>
            </w:r>
            <w:proofErr w:type="spellEnd"/>
            <w:r w:rsidRPr="008B6644">
              <w:rPr>
                <w:rFonts w:ascii="Times New Roman" w:hAnsi="Times New Roman" w:cs="Times New Roman"/>
              </w:rPr>
              <w:t xml:space="preserve">, </w:t>
            </w:r>
            <w:r w:rsidR="00FC4808">
              <w:rPr>
                <w:rFonts w:ascii="Times New Roman" w:hAnsi="Times New Roman" w:cs="Times New Roman"/>
              </w:rPr>
              <w:t>South Korea</w:t>
            </w:r>
            <w:r w:rsidRPr="008B6644">
              <w:rPr>
                <w:rFonts w:ascii="Times New Roman" w:hAnsi="Times New Roman" w:cs="Times New Roman"/>
              </w:rPr>
              <w:t xml:space="preserve"> (Oral presentation)</w:t>
            </w:r>
          </w:p>
          <w:p w14:paraId="04B91670" w14:textId="77777777" w:rsidR="00C153D3" w:rsidRDefault="00C153D3" w:rsidP="00C153D3">
            <w:pPr>
              <w:rPr>
                <w:rFonts w:ascii="Times New Roman" w:hAnsi="Times New Roman" w:cs="Times New Roman"/>
              </w:rPr>
            </w:pPr>
          </w:p>
          <w:p w14:paraId="4B9E7C90" w14:textId="77777777" w:rsidR="00C153D3" w:rsidRPr="008B6644" w:rsidRDefault="00C153D3" w:rsidP="00C153D3">
            <w:pPr>
              <w:rPr>
                <w:rFonts w:ascii="Times New Roman" w:eastAsia="함초롬바탕" w:hAnsi="Times New Roman" w:cs="Times New Roman"/>
              </w:rPr>
            </w:pPr>
            <w:r w:rsidRPr="00EC3616">
              <w:rPr>
                <w:rFonts w:ascii="Times New Roman" w:hAnsi="Times New Roman" w:cs="Times New Roman"/>
                <w:b/>
                <w:bCs/>
              </w:rPr>
              <w:t>An, J.</w:t>
            </w:r>
            <w:r w:rsidRPr="008B6644">
              <w:rPr>
                <w:rFonts w:ascii="Times New Roman" w:hAnsi="Times New Roman" w:cs="Times New Roman"/>
              </w:rPr>
              <w:t>, &amp; Cho, S. (2018).</w:t>
            </w:r>
            <w:r w:rsidRPr="008B6644"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 </w:t>
            </w:r>
            <w:r w:rsidRPr="008B6644">
              <w:rPr>
                <w:rFonts w:ascii="Times New Roman" w:hAnsi="Times New Roman" w:cs="Times New Roman"/>
              </w:rPr>
              <w:t xml:space="preserve">Pain chronicity regulates the relationship between emotions and sleep in Complex Regional Pain Syndrome. </w:t>
            </w:r>
            <w:r w:rsidRPr="008B6644">
              <w:rPr>
                <w:rFonts w:ascii="Times New Roman" w:eastAsia="함초롬바탕" w:hAnsi="Times New Roman" w:cs="Times New Roman"/>
                <w:i/>
                <w:iCs/>
              </w:rPr>
              <w:t>32</w:t>
            </w:r>
            <w:r w:rsidRPr="008B6644">
              <w:rPr>
                <w:rFonts w:ascii="Times New Roman" w:eastAsia="함초롬바탕" w:hAnsi="Times New Roman" w:cs="Times New Roman"/>
                <w:i/>
                <w:iCs/>
                <w:vertAlign w:val="superscript"/>
              </w:rPr>
              <w:t>nd</w:t>
            </w:r>
            <w:r w:rsidRPr="008B6644">
              <w:rPr>
                <w:rFonts w:ascii="Times New Roman" w:eastAsia="함초롬바탕" w:hAnsi="Times New Roman" w:cs="Times New Roman"/>
                <w:i/>
                <w:iCs/>
              </w:rPr>
              <w:t xml:space="preserve"> Annual Conference of the European Health Psychology Society</w:t>
            </w:r>
            <w:r w:rsidRPr="008B6644">
              <w:rPr>
                <w:rFonts w:ascii="Times New Roman" w:eastAsia="함초롬바탕" w:hAnsi="Times New Roman" w:cs="Times New Roman"/>
              </w:rPr>
              <w:t>. Galway, Ireland (Poster presentation)</w:t>
            </w:r>
          </w:p>
          <w:p w14:paraId="1A1D6ACB" w14:textId="77777777" w:rsidR="00C153D3" w:rsidRDefault="00C153D3" w:rsidP="00C153D3">
            <w:pPr>
              <w:rPr>
                <w:rFonts w:ascii="Times New Roman" w:hAnsi="Times New Roman" w:cs="Times New Roman"/>
              </w:rPr>
            </w:pPr>
          </w:p>
          <w:p w14:paraId="0EBA19BD" w14:textId="77777777" w:rsidR="0044680F" w:rsidRDefault="00C153D3" w:rsidP="00C153D3">
            <w:pPr>
              <w:rPr>
                <w:rFonts w:ascii="Times New Roman" w:eastAsia="함초롬바탕" w:hAnsi="Times New Roman" w:cs="Times New Roman"/>
              </w:rPr>
            </w:pPr>
            <w:r w:rsidRPr="00EC3616">
              <w:rPr>
                <w:rFonts w:ascii="Times New Roman" w:hAnsi="Times New Roman" w:cs="Times New Roman"/>
                <w:b/>
                <w:bCs/>
              </w:rPr>
              <w:t>An, J.</w:t>
            </w:r>
            <w:r w:rsidRPr="008B6644">
              <w:rPr>
                <w:rFonts w:ascii="Times New Roman" w:hAnsi="Times New Roman" w:cs="Times New Roman"/>
              </w:rPr>
              <w:t xml:space="preserve">, Kim, Y. H., &amp; Cho, S. (2018). Validation of the Korean version of the avoidance endurance behavior questionnaire in patients with chronic pain. </w:t>
            </w:r>
            <w:r w:rsidRPr="008B6644">
              <w:rPr>
                <w:rFonts w:ascii="Times New Roman" w:hAnsi="Times New Roman" w:cs="Times New Roman"/>
                <w:i/>
                <w:iCs/>
              </w:rPr>
              <w:t xml:space="preserve">2018 Spring Conference of the Korean Clinical Psychology Association. </w:t>
            </w:r>
            <w:proofErr w:type="spellStart"/>
            <w:r w:rsidRPr="008B6644">
              <w:rPr>
                <w:rFonts w:ascii="Times New Roman" w:hAnsi="Times New Roman" w:cs="Times New Roman"/>
                <w:kern w:val="0"/>
              </w:rPr>
              <w:t>Jeju</w:t>
            </w:r>
            <w:proofErr w:type="spellEnd"/>
            <w:r w:rsidRPr="008B6644">
              <w:rPr>
                <w:rFonts w:ascii="Times New Roman" w:hAnsi="Times New Roman" w:cs="Times New Roman"/>
                <w:kern w:val="0"/>
              </w:rPr>
              <w:t xml:space="preserve">, </w:t>
            </w:r>
            <w:r w:rsidR="00FC4808">
              <w:rPr>
                <w:rFonts w:ascii="Times New Roman" w:hAnsi="Times New Roman" w:cs="Times New Roman"/>
                <w:kern w:val="0"/>
              </w:rPr>
              <w:t>South Korea</w:t>
            </w:r>
            <w:r w:rsidRPr="008B6644">
              <w:rPr>
                <w:rFonts w:ascii="Times New Roman" w:eastAsia="함초롬바탕" w:hAnsi="Times New Roman" w:cs="Times New Roman"/>
              </w:rPr>
              <w:t xml:space="preserve"> (Poster presentation)</w:t>
            </w:r>
          </w:p>
          <w:p w14:paraId="4292FBDA" w14:textId="147A1BAA" w:rsidR="000B2DE4" w:rsidRPr="000B2DE4" w:rsidRDefault="000B2DE4" w:rsidP="00C153D3">
            <w:pPr>
              <w:rPr>
                <w:rFonts w:ascii="Times New Roman" w:eastAsia="함초롬바탕" w:hAnsi="Times New Roman" w:cs="Times New Roman" w:hint="eastAsia"/>
              </w:rPr>
            </w:pPr>
          </w:p>
        </w:tc>
      </w:tr>
      <w:tr w:rsidR="004842F0" w:rsidRPr="008B6644" w14:paraId="3DA41872" w14:textId="77777777" w:rsidTr="008B6644">
        <w:tc>
          <w:tcPr>
            <w:tcW w:w="902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4618B9FE" w14:textId="067663F1" w:rsidR="004842F0" w:rsidRPr="00991C91" w:rsidRDefault="004842F0" w:rsidP="004842F0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  <w:kern w:val="0"/>
                <w:sz w:val="24"/>
                <w:szCs w:val="28"/>
              </w:rPr>
              <w:t>Licenses</w:t>
            </w:r>
          </w:p>
        </w:tc>
      </w:tr>
      <w:tr w:rsidR="004842F0" w:rsidRPr="008B6644" w14:paraId="29DB1AC9" w14:textId="77777777" w:rsidTr="008B6644">
        <w:tc>
          <w:tcPr>
            <w:tcW w:w="2263" w:type="dxa"/>
            <w:gridSpan w:val="2"/>
            <w:tcBorders>
              <w:top w:val="single" w:sz="12" w:space="0" w:color="auto"/>
            </w:tcBorders>
          </w:tcPr>
          <w:p w14:paraId="7AAE218A" w14:textId="77777777" w:rsidR="004842F0" w:rsidRPr="004E107B" w:rsidRDefault="004842F0" w:rsidP="004842F0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0D87B021" w14:textId="10A0573A" w:rsidR="004842F0" w:rsidRPr="004E107B" w:rsidRDefault="004842F0" w:rsidP="004842F0">
            <w:pPr>
              <w:rPr>
                <w:rFonts w:ascii="Times New Roman" w:hAnsi="Times New Roman" w:cs="Times New Roman"/>
                <w:b/>
                <w:bCs/>
              </w:rPr>
            </w:pPr>
            <w:r w:rsidRPr="004E107B">
              <w:rPr>
                <w:rFonts w:ascii="Times New Roman" w:hAnsi="Times New Roman" w:cs="Times New Roman"/>
                <w:b/>
                <w:bCs/>
              </w:rPr>
              <w:t xml:space="preserve">May. 2018 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–</w:t>
            </w:r>
            <w:r w:rsidRPr="004E107B">
              <w:rPr>
                <w:rFonts w:ascii="Times New Roman" w:hAnsi="Times New Roman" w:cs="Times New Roman"/>
                <w:b/>
                <w:bCs/>
              </w:rPr>
              <w:t xml:space="preserve"> present</w:t>
            </w:r>
          </w:p>
        </w:tc>
        <w:tc>
          <w:tcPr>
            <w:tcW w:w="6757" w:type="dxa"/>
            <w:tcBorders>
              <w:top w:val="single" w:sz="12" w:space="0" w:color="auto"/>
            </w:tcBorders>
          </w:tcPr>
          <w:p w14:paraId="780ABF4B" w14:textId="77777777" w:rsidR="004842F0" w:rsidRPr="00A52540" w:rsidRDefault="004842F0" w:rsidP="004842F0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508096E2" w14:textId="77777777" w:rsidR="004842F0" w:rsidRDefault="004842F0" w:rsidP="004842F0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>Clinical Psychology Practitioner</w:t>
            </w:r>
            <w:r w:rsidRPr="008B6644">
              <w:rPr>
                <w:rFonts w:ascii="Times New Roman" w:hAnsi="Times New Roman" w:cs="Times New Roman"/>
                <w:spacing w:val="-15"/>
              </w:rPr>
              <w:t xml:space="preserve"> (#</w:t>
            </w:r>
            <w:r w:rsidRPr="008B6644">
              <w:rPr>
                <w:rFonts w:ascii="Times New Roman" w:hAnsi="Times New Roman" w:cs="Times New Roman"/>
              </w:rPr>
              <w:t>18201032219W)</w:t>
            </w:r>
          </w:p>
          <w:p w14:paraId="297C8A87" w14:textId="4ACDB409" w:rsidR="004842F0" w:rsidRPr="008B6644" w:rsidRDefault="004842F0" w:rsidP="004842F0">
            <w:pPr>
              <w:rPr>
                <w:rFonts w:ascii="Times New Roman" w:hAnsi="Times New Roman" w:cs="Times New Roman"/>
                <w:spacing w:val="-15"/>
              </w:rPr>
            </w:pPr>
          </w:p>
        </w:tc>
      </w:tr>
      <w:tr w:rsidR="004842F0" w:rsidRPr="008B6644" w14:paraId="1E0F9D1F" w14:textId="77777777" w:rsidTr="008B6644">
        <w:tc>
          <w:tcPr>
            <w:tcW w:w="2263" w:type="dxa"/>
            <w:gridSpan w:val="2"/>
            <w:tcBorders>
              <w:bottom w:val="single" w:sz="12" w:space="0" w:color="auto"/>
            </w:tcBorders>
          </w:tcPr>
          <w:p w14:paraId="5B4A98B7" w14:textId="77DB38A3" w:rsidR="004842F0" w:rsidRPr="004E107B" w:rsidRDefault="004842F0" w:rsidP="004842F0">
            <w:pPr>
              <w:rPr>
                <w:rFonts w:ascii="Times New Roman" w:hAnsi="Times New Roman" w:cs="Times New Roman"/>
                <w:b/>
                <w:bCs/>
              </w:rPr>
            </w:pPr>
            <w:r w:rsidRPr="004E107B">
              <w:rPr>
                <w:rFonts w:ascii="Times New Roman" w:hAnsi="Times New Roman" w:cs="Times New Roman"/>
                <w:b/>
                <w:bCs/>
              </w:rPr>
              <w:t xml:space="preserve">Aug. 2016 </w:t>
            </w:r>
            <w:r w:rsidRPr="00991C91">
              <w:rPr>
                <w:rFonts w:ascii="Times New Roman" w:hAnsi="Times New Roman" w:cs="Times New Roman"/>
                <w:b/>
                <w:bCs/>
              </w:rPr>
              <w:t>–</w:t>
            </w:r>
            <w:r w:rsidRPr="004E107B">
              <w:rPr>
                <w:rFonts w:ascii="Times New Roman" w:hAnsi="Times New Roman" w:cs="Times New Roman"/>
                <w:b/>
                <w:bCs/>
              </w:rPr>
              <w:t xml:space="preserve"> present</w:t>
            </w:r>
          </w:p>
        </w:tc>
        <w:tc>
          <w:tcPr>
            <w:tcW w:w="6757" w:type="dxa"/>
            <w:tcBorders>
              <w:bottom w:val="single" w:sz="12" w:space="0" w:color="auto"/>
            </w:tcBorders>
          </w:tcPr>
          <w:p w14:paraId="65356EDB" w14:textId="77777777" w:rsidR="0044680F" w:rsidRDefault="004842F0" w:rsidP="004842F0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>Survey Analyst, Junior</w:t>
            </w:r>
            <w:r w:rsidRPr="008B6644">
              <w:rPr>
                <w:rFonts w:ascii="Times New Roman" w:hAnsi="Times New Roman" w:cs="Times New Roman"/>
                <w:spacing w:val="-15"/>
              </w:rPr>
              <w:t xml:space="preserve"> (#</w:t>
            </w:r>
            <w:r w:rsidRPr="008B6644">
              <w:rPr>
                <w:rFonts w:ascii="Times New Roman" w:hAnsi="Times New Roman" w:cs="Times New Roman"/>
              </w:rPr>
              <w:t>16202042681Y)</w:t>
            </w:r>
          </w:p>
          <w:p w14:paraId="57D19360" w14:textId="6B803A5F" w:rsidR="000B2DE4" w:rsidRPr="000B2DE4" w:rsidRDefault="000B2DE4" w:rsidP="004842F0">
            <w:pPr>
              <w:rPr>
                <w:rFonts w:ascii="Times New Roman" w:hAnsi="Times New Roman" w:cs="Times New Roman" w:hint="eastAsia"/>
              </w:rPr>
            </w:pPr>
          </w:p>
        </w:tc>
      </w:tr>
      <w:tr w:rsidR="004842F0" w:rsidRPr="008B6644" w14:paraId="15DE7600" w14:textId="77777777" w:rsidTr="008B6644">
        <w:tc>
          <w:tcPr>
            <w:tcW w:w="9020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2F817E7E" w14:textId="7EABFA9D" w:rsidR="004842F0" w:rsidRPr="00991C91" w:rsidRDefault="004842F0" w:rsidP="004842F0">
            <w:pPr>
              <w:rPr>
                <w:rFonts w:ascii="Times New Roman" w:hAnsi="Times New Roman" w:cs="Times New Roman"/>
                <w:b/>
                <w:bCs/>
              </w:rPr>
            </w:pPr>
            <w:r w:rsidRPr="00991C91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Skills</w:t>
            </w:r>
          </w:p>
        </w:tc>
      </w:tr>
      <w:tr w:rsidR="004842F0" w:rsidRPr="008B6644" w14:paraId="634FA786" w14:textId="77777777" w:rsidTr="008B6644">
        <w:tc>
          <w:tcPr>
            <w:tcW w:w="226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C534EC3" w14:textId="77777777" w:rsidR="004842F0" w:rsidRPr="00A52540" w:rsidRDefault="004842F0" w:rsidP="004842F0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290D8FA1" w14:textId="4F599FC6" w:rsidR="004842F0" w:rsidRPr="004E107B" w:rsidRDefault="004842F0" w:rsidP="004842F0">
            <w:pPr>
              <w:rPr>
                <w:rFonts w:ascii="Times New Roman" w:hAnsi="Times New Roman" w:cs="Times New Roman"/>
                <w:b/>
                <w:bCs/>
              </w:rPr>
            </w:pPr>
            <w:r w:rsidRPr="004E107B">
              <w:rPr>
                <w:rFonts w:ascii="Times New Roman" w:hAnsi="Times New Roman" w:cs="Times New Roman"/>
                <w:b/>
                <w:bCs/>
              </w:rPr>
              <w:t>Computer</w:t>
            </w:r>
          </w:p>
        </w:tc>
        <w:tc>
          <w:tcPr>
            <w:tcW w:w="6757" w:type="dxa"/>
            <w:tcBorders>
              <w:top w:val="single" w:sz="12" w:space="0" w:color="auto"/>
              <w:bottom w:val="single" w:sz="12" w:space="0" w:color="auto"/>
            </w:tcBorders>
          </w:tcPr>
          <w:p w14:paraId="49EE37CD" w14:textId="77777777" w:rsidR="004842F0" w:rsidRPr="00A52540" w:rsidRDefault="004842F0" w:rsidP="004842F0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1AB90BE4" w14:textId="630174E4" w:rsidR="004842F0" w:rsidRPr="008B6644" w:rsidRDefault="004842F0" w:rsidP="004842F0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>Microsoft Office (Excel, Word, PowerPoint)</w:t>
            </w:r>
          </w:p>
          <w:p w14:paraId="78E004D6" w14:textId="74CF48F4" w:rsidR="004842F0" w:rsidRPr="008B6644" w:rsidRDefault="004842F0" w:rsidP="004842F0">
            <w:pPr>
              <w:rPr>
                <w:rFonts w:ascii="Times New Roman" w:hAnsi="Times New Roman" w:cs="Times New Roman"/>
              </w:rPr>
            </w:pPr>
            <w:proofErr w:type="spellStart"/>
            <w:r w:rsidRPr="008B6644">
              <w:rPr>
                <w:rFonts w:ascii="Times New Roman" w:hAnsi="Times New Roman" w:cs="Times New Roman"/>
              </w:rPr>
              <w:t>Mplus</w:t>
            </w:r>
            <w:proofErr w:type="spellEnd"/>
            <w:r w:rsidRPr="008B6644">
              <w:rPr>
                <w:rFonts w:ascii="Times New Roman" w:hAnsi="Times New Roman" w:cs="Times New Roman"/>
              </w:rPr>
              <w:t>, HLM, SPSS</w:t>
            </w:r>
            <w:r>
              <w:rPr>
                <w:rFonts w:ascii="Times New Roman" w:hAnsi="Times New Roman" w:cs="Times New Roman"/>
              </w:rPr>
              <w:t>, R</w:t>
            </w:r>
          </w:p>
          <w:p w14:paraId="1F3D7166" w14:textId="77777777" w:rsidR="004842F0" w:rsidRDefault="004842F0" w:rsidP="004842F0">
            <w:pPr>
              <w:rPr>
                <w:rFonts w:ascii="Times New Roman" w:hAnsi="Times New Roman" w:cs="Times New Roman"/>
              </w:rPr>
            </w:pPr>
            <w:r w:rsidRPr="008B6644">
              <w:rPr>
                <w:rFonts w:ascii="Times New Roman" w:hAnsi="Times New Roman" w:cs="Times New Roman"/>
              </w:rPr>
              <w:t>Eye-tracker, E-prime</w:t>
            </w:r>
            <w:r w:rsidR="0038244D">
              <w:rPr>
                <w:rFonts w:ascii="Times New Roman" w:hAnsi="Times New Roman" w:cs="Times New Roman"/>
              </w:rPr>
              <w:t>, Pupilometer</w:t>
            </w:r>
          </w:p>
          <w:p w14:paraId="084BE9A9" w14:textId="13341CF1" w:rsidR="001F6B74" w:rsidRPr="008B6644" w:rsidRDefault="001F6B74" w:rsidP="004842F0">
            <w:pPr>
              <w:rPr>
                <w:rFonts w:ascii="Times New Roman" w:hAnsi="Times New Roman" w:cs="Times New Roman" w:hint="eastAsia"/>
              </w:rPr>
            </w:pPr>
          </w:p>
        </w:tc>
      </w:tr>
    </w:tbl>
    <w:p w14:paraId="7ADDEF80" w14:textId="658C73CB" w:rsidR="000A6337" w:rsidRPr="000A6337" w:rsidRDefault="000A6337" w:rsidP="00E3688C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</w:p>
    <w:sectPr w:rsidR="000A6337" w:rsidRPr="000A6337">
      <w:head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D8221B" w14:textId="77777777" w:rsidR="006647B5" w:rsidRDefault="006647B5" w:rsidP="003014C9">
      <w:pPr>
        <w:spacing w:after="0" w:line="240" w:lineRule="auto"/>
      </w:pPr>
      <w:r>
        <w:separator/>
      </w:r>
    </w:p>
  </w:endnote>
  <w:endnote w:type="continuationSeparator" w:id="0">
    <w:p w14:paraId="056CB0F9" w14:textId="77777777" w:rsidR="006647B5" w:rsidRDefault="006647B5" w:rsidP="00301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dot">
    <w:altName w:val="Cambria"/>
    <w:charset w:val="B1"/>
    <w:family w:val="auto"/>
    <w:pitch w:val="variable"/>
    <w:sig w:usb0="80000867" w:usb1="00000000" w:usb2="00000000" w:usb3="00000000" w:csb0="000001FB" w:csb1="00000000"/>
  </w:font>
  <w:font w:name="Arial Unicode MS">
    <w:altName w:val="돋움"/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Cambria"/>
    <w:charset w:val="00"/>
    <w:family w:val="swiss"/>
    <w:pitch w:val="variable"/>
    <w:sig w:usb0="8000002F" w:usb1="5000204A" w:usb2="00000000" w:usb3="00000000" w:csb0="0000009B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NewRomanPS-Bold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C4C529" w14:textId="77777777" w:rsidR="006647B5" w:rsidRDefault="006647B5" w:rsidP="003014C9">
      <w:pPr>
        <w:spacing w:after="0" w:line="240" w:lineRule="auto"/>
      </w:pPr>
      <w:r>
        <w:separator/>
      </w:r>
    </w:p>
  </w:footnote>
  <w:footnote w:type="continuationSeparator" w:id="0">
    <w:p w14:paraId="3996B4CB" w14:textId="77777777" w:rsidR="006647B5" w:rsidRDefault="006647B5" w:rsidP="003014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FC42B" w14:textId="241A4218" w:rsidR="003014C9" w:rsidRDefault="003014C9">
    <w:pPr>
      <w:pStyle w:val="a3"/>
    </w:pPr>
    <w:r>
      <w:rPr>
        <w:rFonts w:hint="eastAsia"/>
      </w:rPr>
      <w:t>L</w:t>
    </w:r>
    <w:r>
      <w:t>ast updated:</w:t>
    </w:r>
    <w:r w:rsidR="00D85DCE">
      <w:t xml:space="preserve"> </w:t>
    </w:r>
    <w:r w:rsidR="00070FF8">
      <w:rPr>
        <w:rFonts w:hint="eastAsia"/>
      </w:rPr>
      <w:t>F</w:t>
    </w:r>
    <w:r w:rsidR="00070FF8">
      <w:t>ebruary</w:t>
    </w:r>
    <w:r>
      <w:t xml:space="preserve"> </w:t>
    </w:r>
    <w:r w:rsidR="00070FF8">
      <w:t>2</w:t>
    </w:r>
    <w:r w:rsidR="00070FF8">
      <w:rPr>
        <w:vertAlign w:val="superscript"/>
      </w:rPr>
      <w:t>nd</w:t>
    </w:r>
    <w:proofErr w:type="gramStart"/>
    <w:r>
      <w:t xml:space="preserve"> 20</w:t>
    </w:r>
    <w:r w:rsidR="00027364">
      <w:t>2</w:t>
    </w:r>
    <w:r w:rsidR="00070FF8">
      <w:t>1</w:t>
    </w:r>
    <w:proofErr w:type="gramEnd"/>
  </w:p>
  <w:p w14:paraId="328575B8" w14:textId="77777777" w:rsidR="003014C9" w:rsidRDefault="003014C9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TcxNDI2MbEwMzZT0lEKTi0uzszPAykwqQUAD0PNWywAAAA="/>
  </w:docVars>
  <w:rsids>
    <w:rsidRoot w:val="003014C9"/>
    <w:rsid w:val="00027364"/>
    <w:rsid w:val="00045E4A"/>
    <w:rsid w:val="00046F21"/>
    <w:rsid w:val="00070FF8"/>
    <w:rsid w:val="00084209"/>
    <w:rsid w:val="000951FC"/>
    <w:rsid w:val="000A6191"/>
    <w:rsid w:val="000A6337"/>
    <w:rsid w:val="000B2DE4"/>
    <w:rsid w:val="000F1CD9"/>
    <w:rsid w:val="0011266E"/>
    <w:rsid w:val="00117AC8"/>
    <w:rsid w:val="0012161B"/>
    <w:rsid w:val="00143E9F"/>
    <w:rsid w:val="00145CF1"/>
    <w:rsid w:val="00164058"/>
    <w:rsid w:val="001953C6"/>
    <w:rsid w:val="001A6D00"/>
    <w:rsid w:val="001D43DA"/>
    <w:rsid w:val="001D64D1"/>
    <w:rsid w:val="001E4944"/>
    <w:rsid w:val="001E622F"/>
    <w:rsid w:val="001F6B74"/>
    <w:rsid w:val="002035AC"/>
    <w:rsid w:val="0020776A"/>
    <w:rsid w:val="0022232F"/>
    <w:rsid w:val="002225B8"/>
    <w:rsid w:val="00223B3D"/>
    <w:rsid w:val="00256EC9"/>
    <w:rsid w:val="00276789"/>
    <w:rsid w:val="00297C7C"/>
    <w:rsid w:val="002C4ECC"/>
    <w:rsid w:val="002D71CB"/>
    <w:rsid w:val="002D7DEB"/>
    <w:rsid w:val="002D7FA1"/>
    <w:rsid w:val="002E6465"/>
    <w:rsid w:val="002F4722"/>
    <w:rsid w:val="00301072"/>
    <w:rsid w:val="003014C9"/>
    <w:rsid w:val="00301817"/>
    <w:rsid w:val="00334BFE"/>
    <w:rsid w:val="003364D9"/>
    <w:rsid w:val="0038244D"/>
    <w:rsid w:val="003B34AA"/>
    <w:rsid w:val="003C57C5"/>
    <w:rsid w:val="003E00F9"/>
    <w:rsid w:val="003E6529"/>
    <w:rsid w:val="003F0750"/>
    <w:rsid w:val="003F0FD6"/>
    <w:rsid w:val="004027A3"/>
    <w:rsid w:val="0044680F"/>
    <w:rsid w:val="004518C5"/>
    <w:rsid w:val="004549D5"/>
    <w:rsid w:val="004842F0"/>
    <w:rsid w:val="004B5C0F"/>
    <w:rsid w:val="004C31D2"/>
    <w:rsid w:val="004D292B"/>
    <w:rsid w:val="004D3D6C"/>
    <w:rsid w:val="004E107B"/>
    <w:rsid w:val="00505974"/>
    <w:rsid w:val="005071EB"/>
    <w:rsid w:val="00507461"/>
    <w:rsid w:val="0051358C"/>
    <w:rsid w:val="00515150"/>
    <w:rsid w:val="00515EF6"/>
    <w:rsid w:val="00534403"/>
    <w:rsid w:val="00542894"/>
    <w:rsid w:val="00554253"/>
    <w:rsid w:val="00555083"/>
    <w:rsid w:val="0058293F"/>
    <w:rsid w:val="005B75BE"/>
    <w:rsid w:val="005C0FA0"/>
    <w:rsid w:val="005C4F5A"/>
    <w:rsid w:val="005C6678"/>
    <w:rsid w:val="00603719"/>
    <w:rsid w:val="00604F06"/>
    <w:rsid w:val="006327F4"/>
    <w:rsid w:val="00643B0E"/>
    <w:rsid w:val="00644F88"/>
    <w:rsid w:val="006475CA"/>
    <w:rsid w:val="00654002"/>
    <w:rsid w:val="006647B5"/>
    <w:rsid w:val="006706AA"/>
    <w:rsid w:val="006707A6"/>
    <w:rsid w:val="00682A50"/>
    <w:rsid w:val="00695EF4"/>
    <w:rsid w:val="006B7F2B"/>
    <w:rsid w:val="006C258C"/>
    <w:rsid w:val="006C4C9B"/>
    <w:rsid w:val="006C6F17"/>
    <w:rsid w:val="006E0B96"/>
    <w:rsid w:val="006F570E"/>
    <w:rsid w:val="006F7B37"/>
    <w:rsid w:val="00704420"/>
    <w:rsid w:val="007360F7"/>
    <w:rsid w:val="00784C96"/>
    <w:rsid w:val="007904A3"/>
    <w:rsid w:val="007946DB"/>
    <w:rsid w:val="00796648"/>
    <w:rsid w:val="007C7264"/>
    <w:rsid w:val="007E0A87"/>
    <w:rsid w:val="007E1005"/>
    <w:rsid w:val="007E13D0"/>
    <w:rsid w:val="007E181A"/>
    <w:rsid w:val="007F0AB6"/>
    <w:rsid w:val="008252C5"/>
    <w:rsid w:val="00832445"/>
    <w:rsid w:val="00856B45"/>
    <w:rsid w:val="008722A2"/>
    <w:rsid w:val="00877A7D"/>
    <w:rsid w:val="00884AF4"/>
    <w:rsid w:val="0089084E"/>
    <w:rsid w:val="008B6644"/>
    <w:rsid w:val="008C3137"/>
    <w:rsid w:val="008D1FE7"/>
    <w:rsid w:val="008D41DA"/>
    <w:rsid w:val="008E1FF7"/>
    <w:rsid w:val="00912A21"/>
    <w:rsid w:val="009443EB"/>
    <w:rsid w:val="00946467"/>
    <w:rsid w:val="00961B3A"/>
    <w:rsid w:val="00965783"/>
    <w:rsid w:val="009813CC"/>
    <w:rsid w:val="00984472"/>
    <w:rsid w:val="00986610"/>
    <w:rsid w:val="00991B39"/>
    <w:rsid w:val="00991C91"/>
    <w:rsid w:val="00992DA8"/>
    <w:rsid w:val="00995B17"/>
    <w:rsid w:val="009A1D52"/>
    <w:rsid w:val="009A24E4"/>
    <w:rsid w:val="009A5E46"/>
    <w:rsid w:val="009D10F0"/>
    <w:rsid w:val="009D5DA0"/>
    <w:rsid w:val="009F4A3A"/>
    <w:rsid w:val="00A050B6"/>
    <w:rsid w:val="00A20170"/>
    <w:rsid w:val="00A52540"/>
    <w:rsid w:val="00A55869"/>
    <w:rsid w:val="00A65B2D"/>
    <w:rsid w:val="00AD3213"/>
    <w:rsid w:val="00AF79A8"/>
    <w:rsid w:val="00B02695"/>
    <w:rsid w:val="00B04911"/>
    <w:rsid w:val="00B067BB"/>
    <w:rsid w:val="00B10ABC"/>
    <w:rsid w:val="00B15F63"/>
    <w:rsid w:val="00B57AC8"/>
    <w:rsid w:val="00B71BFC"/>
    <w:rsid w:val="00B75D77"/>
    <w:rsid w:val="00B8414D"/>
    <w:rsid w:val="00BA513F"/>
    <w:rsid w:val="00BA78DC"/>
    <w:rsid w:val="00BB70F1"/>
    <w:rsid w:val="00BC4F60"/>
    <w:rsid w:val="00BE73A3"/>
    <w:rsid w:val="00BF2756"/>
    <w:rsid w:val="00BF5D43"/>
    <w:rsid w:val="00BF75F0"/>
    <w:rsid w:val="00C0288A"/>
    <w:rsid w:val="00C06920"/>
    <w:rsid w:val="00C153D3"/>
    <w:rsid w:val="00C23B21"/>
    <w:rsid w:val="00C23F3F"/>
    <w:rsid w:val="00C25FB5"/>
    <w:rsid w:val="00C45218"/>
    <w:rsid w:val="00C757EF"/>
    <w:rsid w:val="00C96E39"/>
    <w:rsid w:val="00CC28D2"/>
    <w:rsid w:val="00CF0ACC"/>
    <w:rsid w:val="00CF59A4"/>
    <w:rsid w:val="00D44444"/>
    <w:rsid w:val="00D55C5F"/>
    <w:rsid w:val="00D560F0"/>
    <w:rsid w:val="00D60A0F"/>
    <w:rsid w:val="00D639A1"/>
    <w:rsid w:val="00D64C67"/>
    <w:rsid w:val="00D71D2D"/>
    <w:rsid w:val="00D85DCE"/>
    <w:rsid w:val="00D87AB6"/>
    <w:rsid w:val="00D87D37"/>
    <w:rsid w:val="00D905BA"/>
    <w:rsid w:val="00D94584"/>
    <w:rsid w:val="00DA3861"/>
    <w:rsid w:val="00DA3B64"/>
    <w:rsid w:val="00DC310C"/>
    <w:rsid w:val="00DC7B45"/>
    <w:rsid w:val="00DD06DA"/>
    <w:rsid w:val="00DD745E"/>
    <w:rsid w:val="00DE313E"/>
    <w:rsid w:val="00E02294"/>
    <w:rsid w:val="00E043EE"/>
    <w:rsid w:val="00E3688C"/>
    <w:rsid w:val="00E44A01"/>
    <w:rsid w:val="00E514DD"/>
    <w:rsid w:val="00E62773"/>
    <w:rsid w:val="00E64F11"/>
    <w:rsid w:val="00E64F62"/>
    <w:rsid w:val="00E72F42"/>
    <w:rsid w:val="00E73141"/>
    <w:rsid w:val="00E75FD9"/>
    <w:rsid w:val="00E929DB"/>
    <w:rsid w:val="00E938AA"/>
    <w:rsid w:val="00EA462E"/>
    <w:rsid w:val="00EC0057"/>
    <w:rsid w:val="00EC3616"/>
    <w:rsid w:val="00ED5F7B"/>
    <w:rsid w:val="00F3141B"/>
    <w:rsid w:val="00F34652"/>
    <w:rsid w:val="00F43051"/>
    <w:rsid w:val="00F75796"/>
    <w:rsid w:val="00F87FED"/>
    <w:rsid w:val="00FB099B"/>
    <w:rsid w:val="00FB2521"/>
    <w:rsid w:val="00FB3366"/>
    <w:rsid w:val="00FB39D3"/>
    <w:rsid w:val="00FC2B9B"/>
    <w:rsid w:val="00FC3348"/>
    <w:rsid w:val="00FC4808"/>
    <w:rsid w:val="00FC6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C7A36"/>
  <w15:chartTrackingRefBased/>
  <w15:docId w15:val="{024D3693-7AEA-4A99-AD50-EDBB0EE39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472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014C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3014C9"/>
  </w:style>
  <w:style w:type="paragraph" w:styleId="a4">
    <w:name w:val="footer"/>
    <w:basedOn w:val="a"/>
    <w:link w:val="Char0"/>
    <w:uiPriority w:val="99"/>
    <w:unhideWhenUsed/>
    <w:rsid w:val="003014C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3014C9"/>
  </w:style>
  <w:style w:type="paragraph" w:customStyle="1" w:styleId="a5">
    <w:name w:val="이름"/>
    <w:next w:val="2"/>
    <w:rsid w:val="003014C9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6400"/>
      </w:tabs>
      <w:spacing w:after="240" w:line="240" w:lineRule="auto"/>
      <w:jc w:val="right"/>
    </w:pPr>
    <w:rPr>
      <w:rFonts w:ascii="Didot" w:eastAsia="Arial Unicode MS" w:hAnsi="Didot" w:cs="Arial Unicode MS"/>
      <w:color w:val="000000"/>
      <w:kern w:val="0"/>
      <w:sz w:val="32"/>
      <w:szCs w:val="32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2">
    <w:name w:val="Body Text 2"/>
    <w:basedOn w:val="a"/>
    <w:link w:val="2Char"/>
    <w:uiPriority w:val="99"/>
    <w:unhideWhenUsed/>
    <w:rsid w:val="003014C9"/>
    <w:pPr>
      <w:spacing w:after="180" w:line="480" w:lineRule="auto"/>
    </w:pPr>
  </w:style>
  <w:style w:type="character" w:customStyle="1" w:styleId="2Char">
    <w:name w:val="본문 2 Char"/>
    <w:basedOn w:val="a0"/>
    <w:link w:val="2"/>
    <w:uiPriority w:val="99"/>
    <w:rsid w:val="003014C9"/>
  </w:style>
  <w:style w:type="table" w:styleId="a6">
    <w:name w:val="Table Grid"/>
    <w:basedOn w:val="a1"/>
    <w:uiPriority w:val="39"/>
    <w:rsid w:val="00256E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56EC9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256EC9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56EC9"/>
    <w:rPr>
      <w:color w:val="605E5C"/>
      <w:shd w:val="clear" w:color="auto" w:fill="E1DFDD"/>
    </w:rPr>
  </w:style>
  <w:style w:type="paragraph" w:customStyle="1" w:styleId="20">
    <w:name w:val="표 스타일 2"/>
    <w:rsid w:val="00E72F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left"/>
    </w:pPr>
    <w:rPr>
      <w:rFonts w:ascii="Avenir Next" w:eastAsia="Avenir Next" w:hAnsi="Avenir Next" w:cs="Avenir Next"/>
      <w:color w:val="594B3B"/>
      <w:kern w:val="0"/>
      <w:szCs w:val="2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a9">
    <w:name w:val="바탕글"/>
    <w:basedOn w:val="a"/>
    <w:rsid w:val="0050746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a">
    <w:name w:val="Emphasis"/>
    <w:basedOn w:val="a0"/>
    <w:uiPriority w:val="20"/>
    <w:qFormat/>
    <w:rsid w:val="0022232F"/>
    <w:rPr>
      <w:b/>
      <w:bCs/>
      <w:i w:val="0"/>
      <w:iCs w:val="0"/>
    </w:rPr>
  </w:style>
  <w:style w:type="character" w:customStyle="1" w:styleId="st1">
    <w:name w:val="st1"/>
    <w:basedOn w:val="a0"/>
    <w:rsid w:val="0022232F"/>
  </w:style>
  <w:style w:type="character" w:styleId="ab">
    <w:name w:val="Strong"/>
    <w:basedOn w:val="a0"/>
    <w:uiPriority w:val="22"/>
    <w:qFormat/>
    <w:rsid w:val="00A201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7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41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9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941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042526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0367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6919253">
                                      <w:marLeft w:val="0"/>
                                      <w:marRight w:val="0"/>
                                      <w:marTop w:val="0"/>
                                      <w:marBottom w:val="4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713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78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628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5382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8132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64522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6673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15457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2481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74734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2047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56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225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56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54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665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894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485410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548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753332">
                                      <w:marLeft w:val="0"/>
                                      <w:marRight w:val="0"/>
                                      <w:marTop w:val="0"/>
                                      <w:marBottom w:val="4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920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03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0304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8525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2303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4057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7325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46534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44974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46801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53789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6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3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24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02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839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50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8867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510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152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8131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944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6324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80750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4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9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75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83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385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600577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0714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2744321">
                                      <w:marLeft w:val="0"/>
                                      <w:marRight w:val="0"/>
                                      <w:marTop w:val="0"/>
                                      <w:marBottom w:val="4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149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9078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96887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9979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538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611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0271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28826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3053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093802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2266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0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00025@mix.wvu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1064</Words>
  <Characters>6070</Characters>
  <Application>Microsoft Office Word</Application>
  <DocSecurity>0</DocSecurity>
  <Lines>50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안정위</dc:creator>
  <cp:keywords/>
  <dc:description/>
  <cp:lastModifiedBy>Jeongwi An</cp:lastModifiedBy>
  <cp:revision>11</cp:revision>
  <dcterms:created xsi:type="dcterms:W3CDTF">2020-12-14T19:23:00Z</dcterms:created>
  <dcterms:modified xsi:type="dcterms:W3CDTF">2021-02-03T03:29:00Z</dcterms:modified>
</cp:coreProperties>
</file>